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EEE9E"/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FEEE9E"/>
        <w:tblLook w:val="04A0" w:firstRow="1" w:lastRow="0" w:firstColumn="1" w:lastColumn="0" w:noHBand="0" w:noVBand="1"/>
      </w:tblPr>
      <w:tblGrid>
        <w:gridCol w:w="10466"/>
      </w:tblGrid>
      <w:tr w:rsidR="001C64C9" w:rsidRPr="00785269" w14:paraId="1D712214" w14:textId="77777777" w:rsidTr="45DAE897">
        <w:tc>
          <w:tcPr>
            <w:tcW w:w="5000" w:type="pct"/>
            <w:shd w:val="clear" w:color="auto" w:fill="FEEE9E"/>
          </w:tcPr>
          <w:p w14:paraId="03F97641" w14:textId="197928DE" w:rsidR="001C64C9" w:rsidRPr="001A0102" w:rsidRDefault="001C64C9" w:rsidP="00820F66">
            <w:pPr>
              <w:jc w:val="center"/>
              <w:rPr>
                <w:rFonts w:ascii="Ink Free" w:hAnsi="Ink Free"/>
                <w:b/>
                <w:bCs/>
                <w:sz w:val="40"/>
                <w:szCs w:val="40"/>
              </w:rPr>
            </w:pPr>
            <w:r w:rsidRPr="001A0102">
              <w:rPr>
                <w:rFonts w:ascii="Ink Free" w:hAnsi="Ink Free"/>
                <w:b/>
                <w:bCs/>
                <w:sz w:val="40"/>
                <w:szCs w:val="40"/>
              </w:rPr>
              <w:t xml:space="preserve">1. Concentration </w:t>
            </w:r>
            <w:r w:rsidR="008235C6">
              <w:rPr>
                <w:rFonts w:ascii="Ink Free" w:hAnsi="Ink Free"/>
                <w:b/>
                <w:bCs/>
                <w:sz w:val="40"/>
                <w:szCs w:val="40"/>
              </w:rPr>
              <w:t>Game</w:t>
            </w:r>
            <w:r w:rsidR="00E63E58">
              <w:rPr>
                <w:rFonts w:ascii="Ink Free" w:hAnsi="Ink Free"/>
                <w:b/>
                <w:bCs/>
                <w:sz w:val="40"/>
                <w:szCs w:val="40"/>
              </w:rPr>
              <w:t xml:space="preserve">: </w:t>
            </w:r>
            <w:r w:rsidR="001A035A">
              <w:rPr>
                <w:rFonts w:ascii="Ink Free" w:hAnsi="Ink Free"/>
                <w:b/>
                <w:bCs/>
                <w:sz w:val="40"/>
                <w:szCs w:val="40"/>
              </w:rPr>
              <w:t>Match the pairs!</w:t>
            </w:r>
          </w:p>
        </w:tc>
      </w:tr>
      <w:tr w:rsidR="001C64C9" w:rsidRPr="00785269" w14:paraId="5072CA4D" w14:textId="77777777" w:rsidTr="45DAE897">
        <w:tc>
          <w:tcPr>
            <w:tcW w:w="5000" w:type="pct"/>
            <w:shd w:val="clear" w:color="auto" w:fill="FEEE9E"/>
          </w:tcPr>
          <w:p w14:paraId="4F87B9C4" w14:textId="1589E269" w:rsidR="001C64C9" w:rsidRPr="00785269" w:rsidRDefault="00347ED0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bookmarkStart w:id="0" w:name="_Hlk66727470"/>
            <w:bookmarkEnd w:id="0"/>
            <w:r w:rsidRPr="00785269">
              <w:rPr>
                <w:rFonts w:ascii="Ink Free" w:hAnsi="Ink Free" w:cs="Arial"/>
                <w:b/>
                <w:bCs/>
                <w:noProof/>
                <w:color w:val="000000"/>
                <w:sz w:val="28"/>
                <w:szCs w:val="28"/>
                <w:bdr w:val="none" w:sz="0" w:space="0" w:color="auto" w:frame="1"/>
              </w:rPr>
              <w:drawing>
                <wp:anchor distT="0" distB="0" distL="114300" distR="114300" simplePos="0" relativeHeight="251658240" behindDoc="0" locked="0" layoutInCell="1" allowOverlap="1" wp14:anchorId="0DADDF62" wp14:editId="5879C207">
                  <wp:simplePos x="0" y="0"/>
                  <wp:positionH relativeFrom="margin">
                    <wp:posOffset>4494953</wp:posOffset>
                  </wp:positionH>
                  <wp:positionV relativeFrom="paragraph">
                    <wp:posOffset>2146935</wp:posOffset>
                  </wp:positionV>
                  <wp:extent cx="1218565" cy="922020"/>
                  <wp:effectExtent l="0" t="0" r="635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13" t="29724" r="78342" b="49447"/>
                          <a:stretch/>
                        </pic:blipFill>
                        <pic:spPr bwMode="auto">
                          <a:xfrm>
                            <a:off x="0" y="0"/>
                            <a:ext cx="1218565" cy="922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1C64C9" w:rsidRPr="00785269">
              <w:rPr>
                <w:rFonts w:ascii="Ink Free" w:hAnsi="Ink Free" w:cs="Arial"/>
                <w:b/>
                <w:bCs/>
                <w:noProof/>
                <w:color w:val="000000"/>
                <w:sz w:val="28"/>
                <w:szCs w:val="28"/>
                <w:bdr w:val="none" w:sz="0" w:space="0" w:color="auto" w:frame="1"/>
              </w:rPr>
              <w:drawing>
                <wp:inline distT="0" distB="0" distL="0" distR="0" wp14:anchorId="03D2A5CD" wp14:editId="64966040">
                  <wp:extent cx="6403210" cy="4191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958" t="15385" b="11923"/>
                          <a:stretch/>
                        </pic:blipFill>
                        <pic:spPr bwMode="auto">
                          <a:xfrm>
                            <a:off x="0" y="0"/>
                            <a:ext cx="6403210" cy="419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64C9" w:rsidRPr="00785269" w14:paraId="624B3E00" w14:textId="77777777" w:rsidTr="45DAE897">
        <w:tc>
          <w:tcPr>
            <w:tcW w:w="5000" w:type="pct"/>
            <w:shd w:val="clear" w:color="auto" w:fill="FEEE9E"/>
          </w:tcPr>
          <w:p w14:paraId="0086FFD0" w14:textId="589667F8" w:rsidR="00124B85" w:rsidRPr="00785269" w:rsidRDefault="00124B85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3CAB6D49" w14:textId="135C82D3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 w:rsidRPr="00785269">
              <w:rPr>
                <w:rFonts w:ascii="Ink Free" w:hAnsi="Ink Free"/>
                <w:b/>
                <w:bCs/>
                <w:sz w:val="28"/>
                <w:szCs w:val="28"/>
              </w:rPr>
              <w:t>Objective:</w:t>
            </w:r>
            <w:r w:rsidR="00757483">
              <w:rPr>
                <w:rFonts w:ascii="Ink Free" w:hAnsi="Ink Free"/>
                <w:b/>
                <w:bCs/>
                <w:sz w:val="28"/>
                <w:szCs w:val="28"/>
              </w:rPr>
              <w:t xml:space="preserve"> </w:t>
            </w:r>
            <w:r w:rsidR="00BD122D" w:rsidRPr="00624D4B">
              <w:rPr>
                <w:rFonts w:ascii="Ink Free" w:hAnsi="Ink Free"/>
                <w:sz w:val="28"/>
                <w:szCs w:val="28"/>
              </w:rPr>
              <w:t xml:space="preserve">The </w:t>
            </w:r>
            <w:r w:rsidR="001515BA">
              <w:rPr>
                <w:rFonts w:ascii="Ink Free" w:hAnsi="Ink Free"/>
                <w:sz w:val="28"/>
                <w:szCs w:val="28"/>
              </w:rPr>
              <w:t>game</w:t>
            </w:r>
            <w:r w:rsidR="009C0333">
              <w:rPr>
                <w:rFonts w:ascii="Ink Free" w:hAnsi="Ink Free"/>
                <w:sz w:val="28"/>
                <w:szCs w:val="28"/>
              </w:rPr>
              <w:t>’</w:t>
            </w:r>
            <w:r w:rsidR="001515BA">
              <w:rPr>
                <w:rFonts w:ascii="Ink Free" w:hAnsi="Ink Free"/>
                <w:sz w:val="28"/>
                <w:szCs w:val="28"/>
              </w:rPr>
              <w:t>s objectiv</w:t>
            </w:r>
            <w:r w:rsidR="00BD122D" w:rsidRPr="00624D4B">
              <w:rPr>
                <w:rFonts w:ascii="Ink Free" w:hAnsi="Ink Free"/>
                <w:sz w:val="28"/>
                <w:szCs w:val="28"/>
              </w:rPr>
              <w:t>e is that th</w:t>
            </w:r>
            <w:r w:rsidR="00624D4B">
              <w:rPr>
                <w:rFonts w:ascii="Ink Free" w:hAnsi="Ink Free"/>
                <w:sz w:val="28"/>
                <w:szCs w:val="28"/>
              </w:rPr>
              <w:t>r</w:t>
            </w:r>
            <w:r w:rsidR="00BD122D" w:rsidRPr="00624D4B">
              <w:rPr>
                <w:rFonts w:ascii="Ink Free" w:hAnsi="Ink Free"/>
                <w:sz w:val="28"/>
                <w:szCs w:val="28"/>
              </w:rPr>
              <w:t xml:space="preserve">ough </w:t>
            </w:r>
            <w:r w:rsidR="000A517E" w:rsidRPr="00624D4B">
              <w:rPr>
                <w:rFonts w:ascii="Ink Free" w:hAnsi="Ink Free"/>
                <w:sz w:val="28"/>
                <w:szCs w:val="28"/>
              </w:rPr>
              <w:t xml:space="preserve">repeatedly </w:t>
            </w:r>
            <w:r w:rsidR="008A4BF2" w:rsidRPr="00624D4B">
              <w:rPr>
                <w:rFonts w:ascii="Ink Free" w:hAnsi="Ink Free"/>
                <w:sz w:val="28"/>
                <w:szCs w:val="28"/>
              </w:rPr>
              <w:t xml:space="preserve">seeing facial care products and their names, the </w:t>
            </w:r>
            <w:r w:rsidR="009C0333">
              <w:rPr>
                <w:rFonts w:ascii="Ink Free" w:hAnsi="Ink Free"/>
                <w:sz w:val="28"/>
                <w:szCs w:val="28"/>
              </w:rPr>
              <w:t>P</w:t>
            </w:r>
            <w:r w:rsidR="008A4BF2" w:rsidRPr="00624D4B">
              <w:rPr>
                <w:rFonts w:ascii="Ink Free" w:hAnsi="Ink Free"/>
                <w:sz w:val="28"/>
                <w:szCs w:val="28"/>
              </w:rPr>
              <w:t xml:space="preserve">layer increases his/her </w:t>
            </w:r>
            <w:r w:rsidR="000A517E" w:rsidRPr="00624D4B">
              <w:rPr>
                <w:rFonts w:ascii="Ink Free" w:hAnsi="Ink Free"/>
                <w:sz w:val="28"/>
                <w:szCs w:val="28"/>
              </w:rPr>
              <w:t xml:space="preserve">name-product association and </w:t>
            </w:r>
            <w:r w:rsidR="000A1084" w:rsidRPr="00624D4B">
              <w:rPr>
                <w:rFonts w:ascii="Ink Free" w:hAnsi="Ink Free"/>
                <w:sz w:val="28"/>
                <w:szCs w:val="28"/>
              </w:rPr>
              <w:t>therefore improves his/her knowledge of what facial care products are available in the market.</w:t>
            </w:r>
          </w:p>
          <w:p w14:paraId="54703340" w14:textId="3C190992" w:rsidR="00124B85" w:rsidRPr="00785269" w:rsidRDefault="00124B85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6AB7AD4A" w14:textId="77777777" w:rsidR="00624D4B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 w:rsidRPr="00785269">
              <w:rPr>
                <w:rFonts w:ascii="Ink Free" w:hAnsi="Ink Free"/>
                <w:b/>
                <w:bCs/>
                <w:sz w:val="28"/>
                <w:szCs w:val="28"/>
              </w:rPr>
              <w:t>How to Play:</w:t>
            </w:r>
            <w:r w:rsidR="000A1084">
              <w:rPr>
                <w:rFonts w:ascii="Ink Free" w:hAnsi="Ink Free"/>
                <w:b/>
                <w:bCs/>
                <w:sz w:val="28"/>
                <w:szCs w:val="28"/>
              </w:rPr>
              <w:t xml:space="preserve"> </w:t>
            </w:r>
          </w:p>
          <w:p w14:paraId="66189AD8" w14:textId="70CA51E0" w:rsidR="00624D4B" w:rsidRPr="00624D4B" w:rsidRDefault="000A1084" w:rsidP="00820F66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 w:rsidRPr="00624D4B">
              <w:rPr>
                <w:rFonts w:ascii="Ink Free" w:hAnsi="Ink Free"/>
                <w:sz w:val="28"/>
                <w:szCs w:val="28"/>
              </w:rPr>
              <w:t>The start</w:t>
            </w:r>
            <w:r w:rsidR="0031372F">
              <w:rPr>
                <w:rFonts w:ascii="Ink Free" w:hAnsi="Ink Free"/>
                <w:sz w:val="28"/>
                <w:szCs w:val="28"/>
              </w:rPr>
              <w:t>ing</w:t>
            </w:r>
            <w:r w:rsidRPr="00624D4B">
              <w:rPr>
                <w:rFonts w:ascii="Ink Free" w:hAnsi="Ink Free"/>
                <w:sz w:val="28"/>
                <w:szCs w:val="28"/>
              </w:rPr>
              <w:t xml:space="preserve"> state of the game </w:t>
            </w:r>
            <w:r w:rsidR="00BF0949">
              <w:rPr>
                <w:rFonts w:ascii="Ink Free" w:hAnsi="Ink Free"/>
                <w:sz w:val="28"/>
                <w:szCs w:val="28"/>
              </w:rPr>
              <w:t>is all the cards facing down</w:t>
            </w:r>
            <w:r w:rsidRPr="00624D4B">
              <w:rPr>
                <w:rFonts w:ascii="Ink Free" w:hAnsi="Ink Free"/>
                <w:sz w:val="28"/>
                <w:szCs w:val="28"/>
              </w:rPr>
              <w:t xml:space="preserve">. </w:t>
            </w:r>
          </w:p>
          <w:p w14:paraId="6BBC9301" w14:textId="190FD34C" w:rsidR="00624D4B" w:rsidRPr="00624D4B" w:rsidRDefault="000900EF" w:rsidP="00820F66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 xml:space="preserve">Each card consists of </w:t>
            </w:r>
            <w:r w:rsidR="00C402CA">
              <w:rPr>
                <w:rFonts w:ascii="Ink Free" w:hAnsi="Ink Free"/>
                <w:sz w:val="28"/>
                <w:szCs w:val="28"/>
              </w:rPr>
              <w:t xml:space="preserve">a facial care product and its name and </w:t>
            </w:r>
            <w:r>
              <w:rPr>
                <w:rFonts w:ascii="Ink Free" w:hAnsi="Ink Free"/>
                <w:sz w:val="28"/>
                <w:szCs w:val="28"/>
              </w:rPr>
              <w:t>has its own “twin”.</w:t>
            </w:r>
          </w:p>
          <w:p w14:paraId="7A59A097" w14:textId="3CD2E6ED" w:rsidR="00624D4B" w:rsidRPr="00624D4B" w:rsidRDefault="00624D4B" w:rsidP="00820F66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>T</w:t>
            </w:r>
            <w:r w:rsidR="00BA0A5A" w:rsidRPr="00624D4B">
              <w:rPr>
                <w:rFonts w:ascii="Ink Free" w:hAnsi="Ink Free"/>
                <w:sz w:val="28"/>
                <w:szCs w:val="28"/>
              </w:rPr>
              <w:t xml:space="preserve">he </w:t>
            </w:r>
            <w:r w:rsidR="009C0333">
              <w:rPr>
                <w:rFonts w:ascii="Ink Free" w:hAnsi="Ink Free"/>
                <w:sz w:val="28"/>
                <w:szCs w:val="28"/>
              </w:rPr>
              <w:t>P</w:t>
            </w:r>
            <w:r w:rsidR="00BA0A5A" w:rsidRPr="00624D4B">
              <w:rPr>
                <w:rFonts w:ascii="Ink Free" w:hAnsi="Ink Free"/>
                <w:sz w:val="28"/>
                <w:szCs w:val="28"/>
              </w:rPr>
              <w:t xml:space="preserve">layer has to </w:t>
            </w:r>
            <w:r w:rsidR="00C64BA9" w:rsidRPr="00624D4B">
              <w:rPr>
                <w:rFonts w:ascii="Ink Free" w:hAnsi="Ink Free"/>
                <w:sz w:val="28"/>
                <w:szCs w:val="28"/>
              </w:rPr>
              <w:t xml:space="preserve">match each card to its corresponding </w:t>
            </w:r>
            <w:r w:rsidR="00BC4C47">
              <w:rPr>
                <w:rFonts w:ascii="Ink Free" w:hAnsi="Ink Free"/>
                <w:sz w:val="28"/>
                <w:szCs w:val="28"/>
              </w:rPr>
              <w:t>“twin”</w:t>
            </w:r>
            <w:r w:rsidR="00C64BA9" w:rsidRPr="00624D4B">
              <w:rPr>
                <w:rFonts w:ascii="Ink Free" w:hAnsi="Ink Free"/>
                <w:sz w:val="28"/>
                <w:szCs w:val="28"/>
              </w:rPr>
              <w:t xml:space="preserve"> by flipping over each card one at a time.</w:t>
            </w:r>
            <w:r w:rsidRPr="00624D4B">
              <w:rPr>
                <w:rFonts w:ascii="Ink Free" w:hAnsi="Ink Free"/>
                <w:sz w:val="28"/>
                <w:szCs w:val="28"/>
              </w:rPr>
              <w:t xml:space="preserve"> </w:t>
            </w:r>
            <w:r w:rsidR="00BC4C47">
              <w:rPr>
                <w:rFonts w:ascii="Ink Free" w:hAnsi="Ink Free"/>
                <w:sz w:val="28"/>
                <w:szCs w:val="28"/>
              </w:rPr>
              <w:t xml:space="preserve">Wrongly matched cards will be returned to the </w:t>
            </w:r>
            <w:r w:rsidR="007B740C">
              <w:rPr>
                <w:rFonts w:ascii="Ink Free" w:hAnsi="Ink Free"/>
                <w:sz w:val="28"/>
                <w:szCs w:val="28"/>
              </w:rPr>
              <w:t>face-down state.</w:t>
            </w:r>
          </w:p>
          <w:p w14:paraId="18351F7A" w14:textId="5F23C56C" w:rsidR="001C64C9" w:rsidRPr="00624D4B" w:rsidRDefault="00624D4B" w:rsidP="00820F66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 w:rsidRPr="00624D4B">
              <w:rPr>
                <w:rFonts w:ascii="Ink Free" w:hAnsi="Ink Free"/>
                <w:sz w:val="28"/>
                <w:szCs w:val="28"/>
              </w:rPr>
              <w:t>The goal is to have all the cards facing up.</w:t>
            </w:r>
          </w:p>
        </w:tc>
      </w:tr>
    </w:tbl>
    <w:p w14:paraId="662C87CD" w14:textId="6BAA45E5" w:rsidR="00347ED0" w:rsidRPr="00785269" w:rsidRDefault="00347ED0" w:rsidP="00820F66">
      <w:pPr>
        <w:jc w:val="both"/>
        <w:rPr>
          <w:rFonts w:ascii="Ink Free" w:hAnsi="Ink Free" w:cs="Arial"/>
          <w:b/>
          <w:bCs/>
          <w:noProof/>
          <w:color w:val="000000"/>
          <w:sz w:val="28"/>
          <w:szCs w:val="28"/>
          <w:bdr w:val="none" w:sz="0" w:space="0" w:color="auto" w:frame="1"/>
        </w:rPr>
      </w:pPr>
    </w:p>
    <w:p w14:paraId="056E0AB7" w14:textId="7BE83017" w:rsidR="00494037" w:rsidRPr="00785269" w:rsidRDefault="00494037" w:rsidP="00820F66">
      <w:pPr>
        <w:jc w:val="both"/>
        <w:rPr>
          <w:rFonts w:ascii="Ink Free" w:hAnsi="Ink Free"/>
          <w:b/>
          <w:bCs/>
          <w:sz w:val="28"/>
          <w:szCs w:val="28"/>
        </w:rPr>
      </w:pPr>
    </w:p>
    <w:p w14:paraId="544BDE9A" w14:textId="034FF333" w:rsidR="001C64C9" w:rsidRPr="00785269" w:rsidRDefault="00494037" w:rsidP="00820F66">
      <w:pPr>
        <w:jc w:val="both"/>
        <w:rPr>
          <w:rFonts w:ascii="Ink Free" w:hAnsi="Ink Free"/>
          <w:b/>
          <w:bCs/>
          <w:sz w:val="28"/>
          <w:szCs w:val="28"/>
        </w:rPr>
      </w:pPr>
      <w:r w:rsidRPr="00785269">
        <w:rPr>
          <w:rFonts w:ascii="Ink Free" w:hAnsi="Ink Free"/>
          <w:b/>
          <w:bCs/>
          <w:sz w:val="28"/>
          <w:szCs w:val="28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FEEE9E"/>
        <w:tblLook w:val="04A0" w:firstRow="1" w:lastRow="0" w:firstColumn="1" w:lastColumn="0" w:noHBand="0" w:noVBand="1"/>
      </w:tblPr>
      <w:tblGrid>
        <w:gridCol w:w="10466"/>
      </w:tblGrid>
      <w:tr w:rsidR="001C64C9" w:rsidRPr="00785269" w14:paraId="4CC0B38A" w14:textId="77777777" w:rsidTr="45DAE897">
        <w:tc>
          <w:tcPr>
            <w:tcW w:w="5000" w:type="pct"/>
            <w:shd w:val="clear" w:color="auto" w:fill="FEEE9E"/>
          </w:tcPr>
          <w:p w14:paraId="0789CE6C" w14:textId="6F1408BF" w:rsidR="001C64C9" w:rsidRPr="001A0102" w:rsidRDefault="001C64C9" w:rsidP="00820F66">
            <w:pPr>
              <w:jc w:val="center"/>
              <w:rPr>
                <w:rFonts w:ascii="Ink Free" w:hAnsi="Ink Free"/>
                <w:b/>
                <w:bCs/>
                <w:sz w:val="40"/>
                <w:szCs w:val="40"/>
              </w:rPr>
            </w:pPr>
            <w:r w:rsidRPr="001A0102">
              <w:rPr>
                <w:rFonts w:ascii="Ink Free" w:hAnsi="Ink Free"/>
                <w:b/>
                <w:bCs/>
                <w:sz w:val="40"/>
                <w:szCs w:val="40"/>
              </w:rPr>
              <w:lastRenderedPageBreak/>
              <w:t>2. Word Ordering</w:t>
            </w:r>
            <w:r w:rsidR="002B04B7">
              <w:rPr>
                <w:rFonts w:ascii="Ink Free" w:hAnsi="Ink Free"/>
                <w:b/>
                <w:bCs/>
                <w:sz w:val="40"/>
                <w:szCs w:val="40"/>
              </w:rPr>
              <w:t>: Order them right!</w:t>
            </w:r>
          </w:p>
        </w:tc>
      </w:tr>
      <w:tr w:rsidR="001C64C9" w:rsidRPr="00785269" w14:paraId="2ABF2DE2" w14:textId="77777777" w:rsidTr="45DAE897">
        <w:tc>
          <w:tcPr>
            <w:tcW w:w="5000" w:type="pct"/>
            <w:shd w:val="clear" w:color="auto" w:fill="FEEE9E"/>
          </w:tcPr>
          <w:p w14:paraId="36DD7749" w14:textId="77777777" w:rsidR="007415BF" w:rsidRDefault="007415BF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58DFE770" w14:textId="57036316" w:rsidR="007415BF" w:rsidRDefault="69E889D6" w:rsidP="45DAE897">
            <w:pPr>
              <w:jc w:val="both"/>
            </w:pPr>
            <w:r>
              <w:rPr>
                <w:noProof/>
              </w:rPr>
              <w:drawing>
                <wp:inline distT="0" distB="0" distL="0" distR="0" wp14:anchorId="0A3B96DB" wp14:editId="45DAE897">
                  <wp:extent cx="6505576" cy="3800475"/>
                  <wp:effectExtent l="0" t="0" r="0" b="0"/>
                  <wp:docPr id="450766580" name="Picture 4507665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05576" cy="380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B3E0AD" w14:textId="6936080E" w:rsidR="007415BF" w:rsidRPr="00785269" w:rsidRDefault="007415BF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</w:tc>
      </w:tr>
      <w:tr w:rsidR="001C64C9" w:rsidRPr="00785269" w14:paraId="7C3CD222" w14:textId="77777777" w:rsidTr="45DAE897">
        <w:tc>
          <w:tcPr>
            <w:tcW w:w="5000" w:type="pct"/>
            <w:shd w:val="clear" w:color="auto" w:fill="FEEE9E"/>
          </w:tcPr>
          <w:p w14:paraId="777FA7B8" w14:textId="77777777" w:rsidR="00124B85" w:rsidRPr="00785269" w:rsidRDefault="00124B85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17B498B7" w14:textId="6AAD4C55" w:rsidR="001C64C9" w:rsidRPr="00785269" w:rsidRDefault="001C64C9" w:rsidP="45DAE897">
            <w:pPr>
              <w:jc w:val="both"/>
              <w:rPr>
                <w:rFonts w:ascii="Ink Free" w:hAnsi="Ink Free"/>
                <w:sz w:val="28"/>
                <w:szCs w:val="28"/>
              </w:rPr>
            </w:pPr>
            <w:r w:rsidRPr="45DAE897">
              <w:rPr>
                <w:rFonts w:ascii="Ink Free" w:hAnsi="Ink Free"/>
                <w:b/>
                <w:bCs/>
                <w:sz w:val="28"/>
                <w:szCs w:val="28"/>
              </w:rPr>
              <w:t>Objective:</w:t>
            </w:r>
            <w:r w:rsidR="5176003B" w:rsidRPr="45DAE897">
              <w:rPr>
                <w:rFonts w:ascii="Ink Free" w:hAnsi="Ink Free"/>
                <w:b/>
                <w:bCs/>
                <w:sz w:val="28"/>
                <w:szCs w:val="28"/>
              </w:rPr>
              <w:t xml:space="preserve"> </w:t>
            </w:r>
            <w:r w:rsidR="5176003B" w:rsidRPr="45DAE897">
              <w:rPr>
                <w:rFonts w:ascii="Ink Free" w:hAnsi="Ink Free"/>
                <w:sz w:val="28"/>
                <w:szCs w:val="28"/>
              </w:rPr>
              <w:t>Th</w:t>
            </w:r>
            <w:r w:rsidR="0016517C">
              <w:rPr>
                <w:rFonts w:ascii="Ink Free" w:hAnsi="Ink Free"/>
                <w:sz w:val="28"/>
                <w:szCs w:val="28"/>
              </w:rPr>
              <w:t>is game’s objectiv</w:t>
            </w:r>
            <w:r w:rsidR="5176003B" w:rsidRPr="45DAE897">
              <w:rPr>
                <w:rFonts w:ascii="Ink Free" w:hAnsi="Ink Free"/>
                <w:sz w:val="28"/>
                <w:szCs w:val="28"/>
              </w:rPr>
              <w:t xml:space="preserve">e </w:t>
            </w:r>
            <w:r w:rsidR="00DE8C8F" w:rsidRPr="45DAE897">
              <w:rPr>
                <w:rFonts w:ascii="Ink Free" w:hAnsi="Ink Free"/>
                <w:sz w:val="28"/>
                <w:szCs w:val="28"/>
              </w:rPr>
              <w:t xml:space="preserve">is to teach users </w:t>
            </w:r>
            <w:r w:rsidR="28CBADE3" w:rsidRPr="45DAE897">
              <w:rPr>
                <w:rFonts w:ascii="Ink Free" w:hAnsi="Ink Free"/>
                <w:sz w:val="28"/>
                <w:szCs w:val="28"/>
              </w:rPr>
              <w:t>a specific</w:t>
            </w:r>
            <w:r w:rsidR="00DE8C8F" w:rsidRPr="45DAE897">
              <w:rPr>
                <w:rFonts w:ascii="Ink Free" w:hAnsi="Ink Free"/>
                <w:sz w:val="28"/>
                <w:szCs w:val="28"/>
              </w:rPr>
              <w:t xml:space="preserve"> order </w:t>
            </w:r>
            <w:r w:rsidR="0016517C">
              <w:rPr>
                <w:rFonts w:ascii="Ink Free" w:hAnsi="Ink Free"/>
                <w:sz w:val="28"/>
                <w:szCs w:val="28"/>
              </w:rPr>
              <w:t>to</w:t>
            </w:r>
            <w:r w:rsidR="00DE8C8F" w:rsidRPr="45DAE897">
              <w:rPr>
                <w:rFonts w:ascii="Ink Free" w:hAnsi="Ink Free"/>
                <w:sz w:val="28"/>
                <w:szCs w:val="28"/>
              </w:rPr>
              <w:t xml:space="preserve"> use facial products to cleanse and protect their face.</w:t>
            </w:r>
          </w:p>
          <w:p w14:paraId="06536752" w14:textId="77777777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48AF692A" w14:textId="5BF8B14C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 w:rsidRPr="45DAE897">
              <w:rPr>
                <w:rFonts w:ascii="Ink Free" w:hAnsi="Ink Free"/>
                <w:b/>
                <w:bCs/>
                <w:sz w:val="28"/>
                <w:szCs w:val="28"/>
              </w:rPr>
              <w:t>How to Play:</w:t>
            </w:r>
          </w:p>
          <w:p w14:paraId="672C5211" w14:textId="67E9CCFA" w:rsidR="0C4B8307" w:rsidRDefault="0C4B8307" w:rsidP="45DAE897">
            <w:pPr>
              <w:pStyle w:val="ListParagraph"/>
              <w:numPr>
                <w:ilvl w:val="0"/>
                <w:numId w:val="1"/>
              </w:numPr>
              <w:jc w:val="both"/>
              <w:rPr>
                <w:rFonts w:eastAsiaTheme="minorEastAsia"/>
                <w:sz w:val="28"/>
                <w:szCs w:val="28"/>
              </w:rPr>
            </w:pPr>
            <w:r w:rsidRPr="45DAE897">
              <w:rPr>
                <w:rFonts w:ascii="Ink Free" w:hAnsi="Ink Free"/>
                <w:sz w:val="28"/>
                <w:szCs w:val="28"/>
              </w:rPr>
              <w:t>At the start, the facial products will be randomly displayed in a row.</w:t>
            </w:r>
          </w:p>
          <w:p w14:paraId="7EF5DD41" w14:textId="476739B2" w:rsidR="0C4B8307" w:rsidRDefault="0C4B8307" w:rsidP="45DAE897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8"/>
                <w:szCs w:val="28"/>
              </w:rPr>
            </w:pPr>
            <w:r w:rsidRPr="45DAE897">
              <w:rPr>
                <w:rFonts w:ascii="Ink Free" w:hAnsi="Ink Free"/>
                <w:sz w:val="28"/>
                <w:szCs w:val="28"/>
              </w:rPr>
              <w:t>There will be empty slots below the products f</w:t>
            </w:r>
            <w:r w:rsidR="3F185516" w:rsidRPr="45DAE897">
              <w:rPr>
                <w:rFonts w:ascii="Ink Free" w:hAnsi="Ink Free"/>
                <w:sz w:val="28"/>
                <w:szCs w:val="28"/>
              </w:rPr>
              <w:t>or players to slot the products into in sequential order.</w:t>
            </w:r>
          </w:p>
          <w:p w14:paraId="3DEE6D2B" w14:textId="06618C1C" w:rsidR="3F185516" w:rsidRDefault="3F185516" w:rsidP="45DAE897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8"/>
                <w:szCs w:val="28"/>
              </w:rPr>
            </w:pPr>
            <w:r w:rsidRPr="45DAE897">
              <w:rPr>
                <w:rFonts w:ascii="Ink Free" w:hAnsi="Ink Free"/>
                <w:sz w:val="28"/>
                <w:szCs w:val="28"/>
              </w:rPr>
              <w:t xml:space="preserve">If the order is </w:t>
            </w:r>
            <w:r w:rsidR="0016517C">
              <w:rPr>
                <w:rFonts w:ascii="Ink Free" w:hAnsi="Ink Free"/>
                <w:sz w:val="28"/>
                <w:szCs w:val="28"/>
              </w:rPr>
              <w:t>correc</w:t>
            </w:r>
            <w:r w:rsidRPr="45DAE897">
              <w:rPr>
                <w:rFonts w:ascii="Ink Free" w:hAnsi="Ink Free"/>
                <w:sz w:val="28"/>
                <w:szCs w:val="28"/>
              </w:rPr>
              <w:t>t, the user wins and gets a score.</w:t>
            </w:r>
          </w:p>
          <w:p w14:paraId="6DF6E929" w14:textId="64550ABA" w:rsidR="3F185516" w:rsidRDefault="3F185516" w:rsidP="45DAE897">
            <w:pPr>
              <w:pStyle w:val="ListParagraph"/>
              <w:numPr>
                <w:ilvl w:val="0"/>
                <w:numId w:val="1"/>
              </w:numPr>
              <w:jc w:val="both"/>
              <w:rPr>
                <w:sz w:val="28"/>
                <w:szCs w:val="28"/>
              </w:rPr>
            </w:pPr>
            <w:r w:rsidRPr="45DAE897">
              <w:rPr>
                <w:rFonts w:ascii="Ink Free" w:hAnsi="Ink Free"/>
                <w:sz w:val="28"/>
                <w:szCs w:val="28"/>
              </w:rPr>
              <w:t>A maximum score of 100 is displayed if the user got it right wi</w:t>
            </w:r>
            <w:r w:rsidR="2F94F2B1" w:rsidRPr="45DAE897">
              <w:rPr>
                <w:rFonts w:ascii="Ink Free" w:hAnsi="Ink Free"/>
                <w:sz w:val="28"/>
                <w:szCs w:val="28"/>
              </w:rPr>
              <w:t>th no errors, and for each wrong order, 10 points will be deducted.</w:t>
            </w:r>
          </w:p>
          <w:p w14:paraId="0C6248D4" w14:textId="77777777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319094F4" w14:textId="77777777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12AF275D" w14:textId="77777777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6485E2A4" w14:textId="77777777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7F548ED5" w14:textId="77777777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69F878BD" w14:textId="77777777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</w:tc>
      </w:tr>
    </w:tbl>
    <w:p w14:paraId="61D09081" w14:textId="77777777" w:rsidR="00494037" w:rsidRPr="00785269" w:rsidRDefault="00494037" w:rsidP="00820F66">
      <w:pPr>
        <w:jc w:val="both"/>
        <w:rPr>
          <w:rFonts w:ascii="Ink Free" w:hAnsi="Ink Free"/>
          <w:b/>
          <w:bCs/>
          <w:sz w:val="28"/>
          <w:szCs w:val="28"/>
        </w:rPr>
      </w:pPr>
    </w:p>
    <w:p w14:paraId="7731AEF4" w14:textId="5423A107" w:rsidR="00B2602E" w:rsidRDefault="001C64C9" w:rsidP="00B2602E">
      <w:pPr>
        <w:jc w:val="both"/>
        <w:rPr>
          <w:rFonts w:ascii="Ink Free" w:hAnsi="Ink Free"/>
          <w:b/>
          <w:bCs/>
          <w:sz w:val="28"/>
          <w:szCs w:val="28"/>
        </w:rPr>
      </w:pPr>
      <w:r w:rsidRPr="00785269">
        <w:rPr>
          <w:rFonts w:ascii="Ink Free" w:hAnsi="Ink Free"/>
          <w:b/>
          <w:bCs/>
          <w:sz w:val="28"/>
          <w:szCs w:val="28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FEEE9E"/>
        <w:tblLook w:val="04A0" w:firstRow="1" w:lastRow="0" w:firstColumn="1" w:lastColumn="0" w:noHBand="0" w:noVBand="1"/>
      </w:tblPr>
      <w:tblGrid>
        <w:gridCol w:w="10466"/>
      </w:tblGrid>
      <w:tr w:rsidR="00B2602E" w:rsidRPr="001A0102" w14:paraId="694049AB" w14:textId="77777777" w:rsidTr="00FE17E7">
        <w:tc>
          <w:tcPr>
            <w:tcW w:w="5000" w:type="pct"/>
            <w:shd w:val="clear" w:color="auto" w:fill="FEEE9E"/>
          </w:tcPr>
          <w:p w14:paraId="4811ADAB" w14:textId="34C1103C" w:rsidR="00B2602E" w:rsidRPr="001A0102" w:rsidRDefault="00B2602E" w:rsidP="00FE17E7">
            <w:pPr>
              <w:jc w:val="center"/>
              <w:rPr>
                <w:rFonts w:ascii="Ink Free" w:hAnsi="Ink Free"/>
                <w:b/>
                <w:bCs/>
                <w:sz w:val="40"/>
                <w:szCs w:val="40"/>
              </w:rPr>
            </w:pPr>
            <w:r>
              <w:rPr>
                <w:rFonts w:ascii="Ink Free" w:hAnsi="Ink Free"/>
                <w:b/>
                <w:bCs/>
                <w:sz w:val="40"/>
                <w:szCs w:val="40"/>
              </w:rPr>
              <w:lastRenderedPageBreak/>
              <w:t>3.</w:t>
            </w:r>
            <w:r w:rsidRPr="001A0102">
              <w:rPr>
                <w:rFonts w:ascii="Ink Free" w:hAnsi="Ink Free"/>
                <w:b/>
                <w:bCs/>
                <w:sz w:val="40"/>
                <w:szCs w:val="40"/>
              </w:rPr>
              <w:t xml:space="preserve"> Facenopoly</w:t>
            </w:r>
            <w:r>
              <w:rPr>
                <w:rFonts w:ascii="Ink Free" w:hAnsi="Ink Free"/>
                <w:b/>
                <w:bCs/>
                <w:sz w:val="40"/>
                <w:szCs w:val="40"/>
              </w:rPr>
              <w:t>: Budget Wisely!</w:t>
            </w:r>
          </w:p>
        </w:tc>
      </w:tr>
      <w:tr w:rsidR="00B2602E" w:rsidRPr="00785269" w14:paraId="750A3142" w14:textId="77777777" w:rsidTr="00FE17E7">
        <w:tc>
          <w:tcPr>
            <w:tcW w:w="5000" w:type="pct"/>
            <w:shd w:val="clear" w:color="auto" w:fill="FEEE9E"/>
          </w:tcPr>
          <w:p w14:paraId="62570913" w14:textId="77777777" w:rsidR="00B2602E" w:rsidRDefault="00B2602E" w:rsidP="00FE17E7">
            <w:pPr>
              <w:jc w:val="both"/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drawing>
                <wp:anchor distT="0" distB="0" distL="114300" distR="114300" simplePos="0" relativeHeight="251662336" behindDoc="1" locked="0" layoutInCell="1" allowOverlap="1" wp14:anchorId="7E503F85" wp14:editId="67A1DB7B">
                  <wp:simplePos x="0" y="0"/>
                  <wp:positionH relativeFrom="column">
                    <wp:posOffset>541020</wp:posOffset>
                  </wp:positionH>
                  <wp:positionV relativeFrom="paragraph">
                    <wp:posOffset>48895</wp:posOffset>
                  </wp:positionV>
                  <wp:extent cx="5418133" cy="5570220"/>
                  <wp:effectExtent l="0" t="0" r="0" b="0"/>
                  <wp:wrapTight wrapText="bothSides">
                    <wp:wrapPolygon edited="0">
                      <wp:start x="0" y="0"/>
                      <wp:lineTo x="0" y="21497"/>
                      <wp:lineTo x="21494" y="21497"/>
                      <wp:lineTo x="21494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6923"/>
                          <a:stretch/>
                        </pic:blipFill>
                        <pic:spPr bwMode="auto">
                          <a:xfrm>
                            <a:off x="0" y="0"/>
                            <a:ext cx="5418133" cy="5570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40040395" w14:textId="77777777" w:rsidR="00B2602E" w:rsidRPr="00785269" w:rsidRDefault="00B2602E" w:rsidP="00FE17E7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</w:tc>
      </w:tr>
      <w:tr w:rsidR="00B2602E" w:rsidRPr="009A15F7" w14:paraId="07BD2565" w14:textId="77777777" w:rsidTr="00FE17E7">
        <w:tc>
          <w:tcPr>
            <w:tcW w:w="5000" w:type="pct"/>
            <w:shd w:val="clear" w:color="auto" w:fill="FEEE9E"/>
          </w:tcPr>
          <w:p w14:paraId="2310B1C8" w14:textId="77777777" w:rsidR="00B2602E" w:rsidRPr="00785269" w:rsidRDefault="00B2602E" w:rsidP="00FE17E7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5281026C" w14:textId="77777777" w:rsidR="00B2602E" w:rsidRPr="00785269" w:rsidRDefault="00B2602E" w:rsidP="00FE17E7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 w:rsidRPr="00785269">
              <w:rPr>
                <w:rFonts w:ascii="Ink Free" w:hAnsi="Ink Free"/>
                <w:b/>
                <w:bCs/>
                <w:sz w:val="28"/>
                <w:szCs w:val="28"/>
              </w:rPr>
              <w:t>Objective:</w:t>
            </w:r>
          </w:p>
          <w:p w14:paraId="3A46CEFD" w14:textId="77777777" w:rsidR="00B2602E" w:rsidRPr="00A1005D" w:rsidRDefault="00B2602E" w:rsidP="00FE17E7">
            <w:p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>To understand the cost of different facial products and best adjust one’s products according to the budget at hand and the conditions of one’s face.</w:t>
            </w:r>
          </w:p>
          <w:p w14:paraId="497F8D03" w14:textId="77777777" w:rsidR="00B2602E" w:rsidRPr="00785269" w:rsidRDefault="00B2602E" w:rsidP="00FE17E7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3D518268" w14:textId="77777777" w:rsidR="00B2602E" w:rsidRDefault="00B2602E" w:rsidP="00FE17E7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 w:rsidRPr="00785269">
              <w:rPr>
                <w:rFonts w:ascii="Ink Free" w:hAnsi="Ink Free"/>
                <w:b/>
                <w:bCs/>
                <w:sz w:val="28"/>
                <w:szCs w:val="28"/>
              </w:rPr>
              <w:t>How to Play:</w:t>
            </w:r>
          </w:p>
          <w:p w14:paraId="7B04B335" w14:textId="77777777" w:rsidR="00B2602E" w:rsidRDefault="00B2602E" w:rsidP="00FE17E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 xml:space="preserve">The concept is slightly different compared to that of a monopoly multiplayer board game. Each Player chooses an avatar card with varying conditions of face. </w:t>
            </w:r>
          </w:p>
          <w:p w14:paraId="7E5BF9E0" w14:textId="77777777" w:rsidR="00B2602E" w:rsidRDefault="00B2602E" w:rsidP="00FE17E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>Throughout the game, players can add conditions to their face, of which their face score would drop.</w:t>
            </w:r>
          </w:p>
          <w:p w14:paraId="298E0FDF" w14:textId="77777777" w:rsidR="00B2602E" w:rsidRDefault="00B2602E" w:rsidP="00FE17E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>Additionally, landing on different products allows the players to see the products’ description and pricing for purchase.</w:t>
            </w:r>
          </w:p>
          <w:p w14:paraId="4A039D7A" w14:textId="77777777" w:rsidR="00B2602E" w:rsidRPr="009A15F7" w:rsidRDefault="00B2602E" w:rsidP="00FE17E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>When a player reaches a 100 face score, the game ends.</w:t>
            </w:r>
          </w:p>
        </w:tc>
      </w:tr>
    </w:tbl>
    <w:p w14:paraId="3C8595AE" w14:textId="566837CE" w:rsidR="00B2602E" w:rsidRDefault="00B2602E">
      <w:pPr>
        <w:rPr>
          <w:rFonts w:ascii="Ink Free" w:hAnsi="Ink Free"/>
          <w:b/>
          <w:bCs/>
          <w:sz w:val="28"/>
          <w:szCs w:val="28"/>
        </w:rPr>
      </w:pPr>
    </w:p>
    <w:p w14:paraId="57F8C213" w14:textId="77777777" w:rsidR="001C64C9" w:rsidRPr="00785269" w:rsidRDefault="001C64C9" w:rsidP="00820F66">
      <w:pPr>
        <w:jc w:val="both"/>
        <w:rPr>
          <w:rFonts w:ascii="Ink Free" w:hAnsi="Ink Free"/>
          <w:b/>
          <w:bCs/>
          <w:sz w:val="28"/>
          <w:szCs w:val="28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FEEE9E"/>
        <w:tblLook w:val="04A0" w:firstRow="1" w:lastRow="0" w:firstColumn="1" w:lastColumn="0" w:noHBand="0" w:noVBand="1"/>
      </w:tblPr>
      <w:tblGrid>
        <w:gridCol w:w="10466"/>
      </w:tblGrid>
      <w:tr w:rsidR="001C64C9" w:rsidRPr="00785269" w14:paraId="2A3EF7D4" w14:textId="77777777" w:rsidTr="45DAE897">
        <w:tc>
          <w:tcPr>
            <w:tcW w:w="5000" w:type="pct"/>
            <w:shd w:val="clear" w:color="auto" w:fill="FEEE9E"/>
          </w:tcPr>
          <w:p w14:paraId="1F2359F6" w14:textId="14DF8454" w:rsidR="00124B85" w:rsidRPr="001A0102" w:rsidRDefault="00B2602E" w:rsidP="00820F66">
            <w:pPr>
              <w:jc w:val="center"/>
              <w:rPr>
                <w:rFonts w:ascii="Ink Free" w:hAnsi="Ink Free"/>
                <w:b/>
                <w:bCs/>
                <w:sz w:val="40"/>
                <w:szCs w:val="40"/>
              </w:rPr>
            </w:pPr>
            <w:r>
              <w:rPr>
                <w:rFonts w:ascii="Ink Free" w:hAnsi="Ink Free"/>
                <w:b/>
                <w:bCs/>
                <w:sz w:val="40"/>
                <w:szCs w:val="40"/>
              </w:rPr>
              <w:lastRenderedPageBreak/>
              <w:t>4</w:t>
            </w:r>
            <w:r w:rsidR="001C64C9" w:rsidRPr="001A0102">
              <w:rPr>
                <w:rFonts w:ascii="Ink Free" w:hAnsi="Ink Free"/>
                <w:b/>
                <w:bCs/>
                <w:sz w:val="40"/>
                <w:szCs w:val="40"/>
              </w:rPr>
              <w:t xml:space="preserve">. </w:t>
            </w:r>
            <w:r w:rsidR="00DE656F">
              <w:rPr>
                <w:rFonts w:ascii="Ink Free" w:hAnsi="Ink Free"/>
                <w:b/>
                <w:bCs/>
                <w:sz w:val="40"/>
                <w:szCs w:val="40"/>
              </w:rPr>
              <w:t xml:space="preserve">Stack ‘Em: </w:t>
            </w:r>
            <w:r w:rsidR="00B646C6">
              <w:rPr>
                <w:rFonts w:ascii="Ink Free" w:hAnsi="Ink Free"/>
                <w:b/>
                <w:bCs/>
                <w:sz w:val="40"/>
                <w:szCs w:val="40"/>
              </w:rPr>
              <w:t>Layer Your Products</w:t>
            </w:r>
            <w:r w:rsidR="002B04B7">
              <w:rPr>
                <w:rFonts w:ascii="Ink Free" w:hAnsi="Ink Free"/>
                <w:b/>
                <w:bCs/>
                <w:sz w:val="40"/>
                <w:szCs w:val="40"/>
              </w:rPr>
              <w:t>!</w:t>
            </w:r>
          </w:p>
        </w:tc>
      </w:tr>
      <w:tr w:rsidR="001C64C9" w:rsidRPr="00785269" w14:paraId="0712C13B" w14:textId="77777777" w:rsidTr="45DAE897">
        <w:tc>
          <w:tcPr>
            <w:tcW w:w="5000" w:type="pct"/>
            <w:shd w:val="clear" w:color="auto" w:fill="FEEE9E"/>
          </w:tcPr>
          <w:p w14:paraId="3CC8FC42" w14:textId="77777777" w:rsidR="00124B85" w:rsidRPr="00785269" w:rsidRDefault="00124B85" w:rsidP="00820F66">
            <w:pPr>
              <w:jc w:val="both"/>
              <w:rPr>
                <w:rFonts w:ascii="Ink Free" w:hAnsi="Ink Free" w:cs="Arial"/>
                <w:noProof/>
                <w:color w:val="000000"/>
                <w:sz w:val="28"/>
                <w:szCs w:val="28"/>
                <w:bdr w:val="none" w:sz="0" w:space="0" w:color="auto" w:frame="1"/>
              </w:rPr>
            </w:pPr>
          </w:p>
          <w:p w14:paraId="4CB6421A" w14:textId="56274D30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 w:rsidRPr="00785269">
              <w:rPr>
                <w:rFonts w:ascii="Ink Free" w:hAnsi="Ink Free" w:cs="Arial"/>
                <w:noProof/>
                <w:color w:val="000000"/>
                <w:sz w:val="28"/>
                <w:szCs w:val="28"/>
                <w:bdr w:val="none" w:sz="0" w:space="0" w:color="auto" w:frame="1"/>
              </w:rPr>
              <w:drawing>
                <wp:inline distT="0" distB="0" distL="0" distR="0" wp14:anchorId="38FF53E4" wp14:editId="1D797FBA">
                  <wp:extent cx="6608618" cy="3330431"/>
                  <wp:effectExtent l="0" t="0" r="1905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67" t="34015" r="14744" b="35336"/>
                          <a:stretch/>
                        </pic:blipFill>
                        <pic:spPr bwMode="auto">
                          <a:xfrm>
                            <a:off x="0" y="0"/>
                            <a:ext cx="6669252" cy="33609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64C9" w:rsidRPr="00785269" w14:paraId="3022863E" w14:textId="77777777" w:rsidTr="45DAE897">
        <w:tc>
          <w:tcPr>
            <w:tcW w:w="5000" w:type="pct"/>
            <w:shd w:val="clear" w:color="auto" w:fill="FEEE9E"/>
          </w:tcPr>
          <w:p w14:paraId="745C1151" w14:textId="77777777" w:rsidR="00124B85" w:rsidRPr="00785269" w:rsidRDefault="00124B85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6A296BE9" w14:textId="0582574E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 w:rsidRPr="00785269">
              <w:rPr>
                <w:rFonts w:ascii="Ink Free" w:hAnsi="Ink Free"/>
                <w:b/>
                <w:bCs/>
                <w:sz w:val="28"/>
                <w:szCs w:val="28"/>
              </w:rPr>
              <w:t>Objective:</w:t>
            </w:r>
          </w:p>
          <w:p w14:paraId="521DBEE8" w14:textId="3277EF6A" w:rsidR="001C64C9" w:rsidRPr="00785269" w:rsidRDefault="001C64C9" w:rsidP="00820F66">
            <w:pPr>
              <w:jc w:val="both"/>
              <w:rPr>
                <w:rFonts w:ascii="Ink Free" w:hAnsi="Ink Free"/>
                <w:sz w:val="28"/>
                <w:szCs w:val="28"/>
              </w:rPr>
            </w:pPr>
            <w:r w:rsidRPr="00785269">
              <w:rPr>
                <w:rFonts w:ascii="Ink Free" w:hAnsi="Ink Free"/>
                <w:sz w:val="28"/>
                <w:szCs w:val="28"/>
              </w:rPr>
              <w:t xml:space="preserve">To not have more than the </w:t>
            </w:r>
            <w:r w:rsidR="00DE656F">
              <w:rPr>
                <w:rFonts w:ascii="Ink Free" w:hAnsi="Ink Free"/>
                <w:sz w:val="28"/>
                <w:szCs w:val="28"/>
              </w:rPr>
              <w:t>P</w:t>
            </w:r>
            <w:r w:rsidRPr="00785269">
              <w:rPr>
                <w:rFonts w:ascii="Ink Free" w:hAnsi="Ink Free"/>
                <w:sz w:val="28"/>
                <w:szCs w:val="28"/>
              </w:rPr>
              <w:t>roduct displayed on the right side, for example</w:t>
            </w:r>
            <w:r w:rsidR="001A0102">
              <w:rPr>
                <w:rFonts w:ascii="Ink Free" w:hAnsi="Ink Free"/>
                <w:sz w:val="28"/>
                <w:szCs w:val="28"/>
              </w:rPr>
              <w:t>,</w:t>
            </w:r>
            <w:r w:rsidRPr="00785269">
              <w:rPr>
                <w:rFonts w:ascii="Ink Free" w:hAnsi="Ink Free"/>
                <w:sz w:val="28"/>
                <w:szCs w:val="28"/>
              </w:rPr>
              <w:t xml:space="preserve"> in the sketch above</w:t>
            </w:r>
            <w:r w:rsidR="001A0102">
              <w:rPr>
                <w:rFonts w:ascii="Ink Free" w:hAnsi="Ink Free"/>
                <w:sz w:val="28"/>
                <w:szCs w:val="28"/>
              </w:rPr>
              <w:t>,</w:t>
            </w:r>
            <w:r w:rsidRPr="00785269">
              <w:rPr>
                <w:rFonts w:ascii="Ink Free" w:hAnsi="Ink Free"/>
                <w:sz w:val="28"/>
                <w:szCs w:val="28"/>
              </w:rPr>
              <w:t xml:space="preserve"> it would be 1 Exfoliating Scrub.</w:t>
            </w:r>
            <w:r w:rsidR="001A0102">
              <w:rPr>
                <w:rFonts w:ascii="Ink Free" w:hAnsi="Ink Free"/>
                <w:sz w:val="28"/>
                <w:szCs w:val="28"/>
              </w:rPr>
              <w:t xml:space="preserve"> The main objective is to learn how to layer the products.</w:t>
            </w:r>
          </w:p>
          <w:p w14:paraId="5A31AE62" w14:textId="77777777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3EFBD937" w14:textId="77777777" w:rsidR="001C64C9" w:rsidRPr="00785269" w:rsidRDefault="001C64C9" w:rsidP="00820F66">
            <w:pPr>
              <w:jc w:val="both"/>
              <w:rPr>
                <w:rFonts w:ascii="Ink Free" w:hAnsi="Ink Free"/>
                <w:sz w:val="28"/>
                <w:szCs w:val="28"/>
              </w:rPr>
            </w:pPr>
            <w:r w:rsidRPr="00785269">
              <w:rPr>
                <w:rFonts w:ascii="Ink Free" w:hAnsi="Ink Free"/>
                <w:b/>
                <w:bCs/>
                <w:sz w:val="28"/>
                <w:szCs w:val="28"/>
              </w:rPr>
              <w:t>How to Play:</w:t>
            </w:r>
            <w:r w:rsidRPr="00785269">
              <w:rPr>
                <w:rFonts w:ascii="Ink Free" w:hAnsi="Ink Free"/>
                <w:sz w:val="28"/>
                <w:szCs w:val="28"/>
              </w:rPr>
              <w:t xml:space="preserve"> </w:t>
            </w:r>
          </w:p>
          <w:p w14:paraId="5EC8F73C" w14:textId="3720B3F1" w:rsidR="001C64C9" w:rsidRPr="00785269" w:rsidRDefault="001C64C9" w:rsidP="00820F6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 w:rsidRPr="00785269">
              <w:rPr>
                <w:rFonts w:ascii="Ink Free" w:hAnsi="Ink Free"/>
                <w:sz w:val="28"/>
                <w:szCs w:val="28"/>
              </w:rPr>
              <w:t xml:space="preserve">At the </w:t>
            </w:r>
            <w:r w:rsidR="001A0102">
              <w:rPr>
                <w:rFonts w:ascii="Ink Free" w:hAnsi="Ink Free"/>
                <w:sz w:val="28"/>
                <w:szCs w:val="28"/>
              </w:rPr>
              <w:t>s</w:t>
            </w:r>
            <w:r w:rsidRPr="00785269">
              <w:rPr>
                <w:rFonts w:ascii="Ink Free" w:hAnsi="Ink Free"/>
                <w:sz w:val="28"/>
                <w:szCs w:val="28"/>
              </w:rPr>
              <w:t xml:space="preserve">tart, each </w:t>
            </w:r>
            <w:r w:rsidR="009C0333">
              <w:rPr>
                <w:rFonts w:ascii="Ink Free" w:hAnsi="Ink Free"/>
                <w:sz w:val="28"/>
                <w:szCs w:val="28"/>
              </w:rPr>
              <w:t>P</w:t>
            </w:r>
            <w:r w:rsidRPr="00785269">
              <w:rPr>
                <w:rFonts w:ascii="Ink Free" w:hAnsi="Ink Free"/>
                <w:sz w:val="28"/>
                <w:szCs w:val="28"/>
              </w:rPr>
              <w:t>layer gets 5 cards from the deck.</w:t>
            </w:r>
          </w:p>
          <w:p w14:paraId="5EC193FC" w14:textId="0C8BB043" w:rsidR="001C64C9" w:rsidRPr="00785269" w:rsidRDefault="006A04FE" w:rsidP="00820F6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 w:rsidRPr="00785269">
              <w:rPr>
                <w:rFonts w:ascii="Ink Free" w:hAnsi="Ink Free"/>
                <w:sz w:val="28"/>
                <w:szCs w:val="28"/>
              </w:rPr>
              <w:t>To</w:t>
            </w:r>
            <w:r w:rsidR="001C64C9" w:rsidRPr="00785269">
              <w:rPr>
                <w:rFonts w:ascii="Ink Free" w:hAnsi="Ink Free"/>
                <w:sz w:val="28"/>
                <w:szCs w:val="28"/>
              </w:rPr>
              <w:t xml:space="preserve"> have a valid hand, a player must have either “Cleanser” or “Soap </w:t>
            </w:r>
            <w:r w:rsidR="00FF1057" w:rsidRPr="00785269">
              <w:rPr>
                <w:rFonts w:ascii="Ink Free" w:hAnsi="Ink Free"/>
                <w:sz w:val="28"/>
                <w:szCs w:val="28"/>
              </w:rPr>
              <w:t>Water” or “Moisturizer”.</w:t>
            </w:r>
          </w:p>
          <w:p w14:paraId="0ADBF4F9" w14:textId="2EBF337A" w:rsidR="00FF1057" w:rsidRPr="00785269" w:rsidRDefault="00FF1057" w:rsidP="00820F6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 w:rsidRPr="00785269">
              <w:rPr>
                <w:rFonts w:ascii="Ink Free" w:hAnsi="Ink Free"/>
                <w:sz w:val="28"/>
                <w:szCs w:val="28"/>
              </w:rPr>
              <w:t xml:space="preserve">A </w:t>
            </w:r>
            <w:r w:rsidR="001A0102">
              <w:rPr>
                <w:rFonts w:ascii="Ink Free" w:hAnsi="Ink Free"/>
                <w:sz w:val="28"/>
                <w:szCs w:val="28"/>
              </w:rPr>
              <w:t>complete</w:t>
            </w:r>
            <w:r w:rsidRPr="00785269">
              <w:rPr>
                <w:rFonts w:ascii="Ink Free" w:hAnsi="Ink Free"/>
                <w:sz w:val="28"/>
                <w:szCs w:val="28"/>
              </w:rPr>
              <w:t xml:space="preserve"> set is “Cleanser”, “Toner”, “Moisturizer”</w:t>
            </w:r>
            <w:r w:rsidR="00A25636">
              <w:rPr>
                <w:rFonts w:ascii="Ink Free" w:hAnsi="Ink Free"/>
                <w:sz w:val="28"/>
                <w:szCs w:val="28"/>
              </w:rPr>
              <w:t>,</w:t>
            </w:r>
            <w:r w:rsidRPr="00785269">
              <w:rPr>
                <w:rFonts w:ascii="Ink Free" w:hAnsi="Ink Free"/>
                <w:sz w:val="28"/>
                <w:szCs w:val="28"/>
              </w:rPr>
              <w:t xml:space="preserve"> and “Sunblock”.</w:t>
            </w:r>
          </w:p>
          <w:p w14:paraId="1D0B9D3F" w14:textId="2719B384" w:rsidR="00FF1057" w:rsidRPr="00785269" w:rsidRDefault="00FF1057" w:rsidP="00820F6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 w:rsidRPr="00785269">
              <w:rPr>
                <w:rFonts w:ascii="Ink Free" w:hAnsi="Ink Free"/>
                <w:sz w:val="28"/>
                <w:szCs w:val="28"/>
              </w:rPr>
              <w:t>Certain</w:t>
            </w:r>
            <w:r w:rsidR="000C6D0F" w:rsidRPr="00785269">
              <w:rPr>
                <w:rFonts w:ascii="Ink Free" w:hAnsi="Ink Free"/>
                <w:sz w:val="28"/>
                <w:szCs w:val="28"/>
              </w:rPr>
              <w:t xml:space="preserve"> cards are worth 2 cards (</w:t>
            </w:r>
            <w:r w:rsidR="00FC3FDB" w:rsidRPr="00785269">
              <w:rPr>
                <w:rFonts w:ascii="Ink Free" w:hAnsi="Ink Free"/>
                <w:sz w:val="28"/>
                <w:szCs w:val="28"/>
              </w:rPr>
              <w:t>E.g.,</w:t>
            </w:r>
            <w:r w:rsidR="000C6D0F" w:rsidRPr="00785269">
              <w:rPr>
                <w:rFonts w:ascii="Ink Free" w:hAnsi="Ink Free"/>
                <w:sz w:val="28"/>
                <w:szCs w:val="28"/>
              </w:rPr>
              <w:t xml:space="preserve"> Day Cream is a combination of Moisturizer and Sunblock)</w:t>
            </w:r>
          </w:p>
          <w:p w14:paraId="616CD1D0" w14:textId="7EA76791" w:rsidR="000C6D0F" w:rsidRPr="00785269" w:rsidRDefault="000C6D0F" w:rsidP="00820F6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 w:rsidRPr="00785269">
              <w:rPr>
                <w:rFonts w:ascii="Ink Free" w:hAnsi="Ink Free"/>
                <w:sz w:val="28"/>
                <w:szCs w:val="28"/>
              </w:rPr>
              <w:t xml:space="preserve">To win, collect the </w:t>
            </w:r>
            <w:r w:rsidR="001A0102">
              <w:rPr>
                <w:rFonts w:ascii="Ink Free" w:hAnsi="Ink Free"/>
                <w:sz w:val="28"/>
                <w:szCs w:val="28"/>
              </w:rPr>
              <w:t>complete</w:t>
            </w:r>
            <w:r w:rsidRPr="00785269">
              <w:rPr>
                <w:rFonts w:ascii="Ink Free" w:hAnsi="Ink Free"/>
                <w:sz w:val="28"/>
                <w:szCs w:val="28"/>
              </w:rPr>
              <w:t xml:space="preserve"> set and as many additional cards (Vitamin C, Facemask etc.) as much as possible.</w:t>
            </w:r>
          </w:p>
          <w:p w14:paraId="42436FBD" w14:textId="77777777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</w:tc>
      </w:tr>
    </w:tbl>
    <w:p w14:paraId="3784D789" w14:textId="77777777" w:rsidR="001C64C9" w:rsidRPr="00785269" w:rsidRDefault="001C64C9" w:rsidP="00820F66">
      <w:pPr>
        <w:jc w:val="both"/>
        <w:rPr>
          <w:rFonts w:ascii="Ink Free" w:hAnsi="Ink Free"/>
          <w:b/>
          <w:bCs/>
          <w:sz w:val="28"/>
          <w:szCs w:val="28"/>
        </w:rPr>
      </w:pPr>
    </w:p>
    <w:p w14:paraId="03BB79FE" w14:textId="4878215A" w:rsidR="001C64C9" w:rsidRPr="00785269" w:rsidRDefault="001C64C9" w:rsidP="00820F66">
      <w:pPr>
        <w:jc w:val="both"/>
        <w:rPr>
          <w:rFonts w:ascii="Ink Free" w:hAnsi="Ink Free"/>
          <w:b/>
          <w:bCs/>
          <w:sz w:val="28"/>
          <w:szCs w:val="28"/>
        </w:rPr>
      </w:pPr>
      <w:r w:rsidRPr="00785269">
        <w:rPr>
          <w:rFonts w:ascii="Ink Free" w:hAnsi="Ink Free"/>
          <w:b/>
          <w:bCs/>
          <w:sz w:val="28"/>
          <w:szCs w:val="28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FEEE9E"/>
        <w:tblLook w:val="04A0" w:firstRow="1" w:lastRow="0" w:firstColumn="1" w:lastColumn="0" w:noHBand="0" w:noVBand="1"/>
      </w:tblPr>
      <w:tblGrid>
        <w:gridCol w:w="10466"/>
      </w:tblGrid>
      <w:tr w:rsidR="001C64C9" w:rsidRPr="00785269" w14:paraId="226F96CC" w14:textId="77777777" w:rsidTr="45DAE897">
        <w:tc>
          <w:tcPr>
            <w:tcW w:w="5000" w:type="pct"/>
            <w:shd w:val="clear" w:color="auto" w:fill="FEEE9E"/>
          </w:tcPr>
          <w:p w14:paraId="4A43B47A" w14:textId="1A4D3260" w:rsidR="001C64C9" w:rsidRPr="001A0102" w:rsidRDefault="00B2602E" w:rsidP="00820F66">
            <w:pPr>
              <w:jc w:val="center"/>
              <w:rPr>
                <w:rFonts w:ascii="Ink Free" w:hAnsi="Ink Free"/>
                <w:b/>
                <w:bCs/>
                <w:sz w:val="40"/>
                <w:szCs w:val="40"/>
              </w:rPr>
            </w:pPr>
            <w:r>
              <w:rPr>
                <w:rFonts w:ascii="Ink Free" w:hAnsi="Ink Free"/>
                <w:b/>
                <w:bCs/>
                <w:sz w:val="40"/>
                <w:szCs w:val="40"/>
              </w:rPr>
              <w:lastRenderedPageBreak/>
              <w:t>5</w:t>
            </w:r>
            <w:r w:rsidR="001C64C9" w:rsidRPr="001A0102">
              <w:rPr>
                <w:rFonts w:ascii="Ink Free" w:hAnsi="Ink Free"/>
                <w:b/>
                <w:bCs/>
                <w:sz w:val="40"/>
                <w:szCs w:val="40"/>
              </w:rPr>
              <w:t xml:space="preserve">. </w:t>
            </w:r>
            <w:r w:rsidR="00502C5D">
              <w:rPr>
                <w:rFonts w:ascii="Ink Free" w:hAnsi="Ink Free"/>
                <w:b/>
                <w:bCs/>
                <w:sz w:val="40"/>
                <w:szCs w:val="40"/>
              </w:rPr>
              <w:t>Spot it: Which is the correct Product?</w:t>
            </w:r>
          </w:p>
        </w:tc>
      </w:tr>
      <w:tr w:rsidR="001C64C9" w:rsidRPr="00785269" w14:paraId="3C17FBCB" w14:textId="77777777" w:rsidTr="45DAE897">
        <w:tc>
          <w:tcPr>
            <w:tcW w:w="5000" w:type="pct"/>
            <w:shd w:val="clear" w:color="auto" w:fill="FEEE9E"/>
          </w:tcPr>
          <w:p w14:paraId="2DF8C7DC" w14:textId="155A2765" w:rsidR="007415BF" w:rsidRPr="00785269" w:rsidRDefault="007945AB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color w:val="000000"/>
                <w:bdr w:val="none" w:sz="0" w:space="0" w:color="auto" w:frame="1"/>
              </w:rPr>
              <w:drawing>
                <wp:anchor distT="0" distB="0" distL="114300" distR="114300" simplePos="0" relativeHeight="251659264" behindDoc="0" locked="0" layoutInCell="1" allowOverlap="1" wp14:anchorId="7734804C" wp14:editId="7E5788CF">
                  <wp:simplePos x="0" y="0"/>
                  <wp:positionH relativeFrom="column">
                    <wp:posOffset>411480</wp:posOffset>
                  </wp:positionH>
                  <wp:positionV relativeFrom="paragraph">
                    <wp:posOffset>3175</wp:posOffset>
                  </wp:positionV>
                  <wp:extent cx="5439276" cy="5113020"/>
                  <wp:effectExtent l="0" t="0" r="9525" b="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650" b="3052"/>
                          <a:stretch/>
                        </pic:blipFill>
                        <pic:spPr bwMode="auto">
                          <a:xfrm>
                            <a:off x="0" y="0"/>
                            <a:ext cx="5439276" cy="511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C64C9" w:rsidRPr="00785269" w14:paraId="37B14BEE" w14:textId="77777777" w:rsidTr="45DAE897">
        <w:tc>
          <w:tcPr>
            <w:tcW w:w="5000" w:type="pct"/>
            <w:shd w:val="clear" w:color="auto" w:fill="FEEE9E"/>
          </w:tcPr>
          <w:p w14:paraId="68080DF4" w14:textId="77777777" w:rsidR="006A04FE" w:rsidRPr="00785269" w:rsidRDefault="006A04FE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7F236F69" w14:textId="01384DA9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 w:rsidRPr="00785269">
              <w:rPr>
                <w:rFonts w:ascii="Ink Free" w:hAnsi="Ink Free"/>
                <w:b/>
                <w:bCs/>
                <w:sz w:val="28"/>
                <w:szCs w:val="28"/>
              </w:rPr>
              <w:t>Objective:</w:t>
            </w:r>
          </w:p>
          <w:p w14:paraId="0D761917" w14:textId="6B1169BB" w:rsidR="001C64C9" w:rsidRDefault="00666144" w:rsidP="00820F66">
            <w:p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 xml:space="preserve">To understand the differences between </w:t>
            </w:r>
            <w:r w:rsidR="003F1905">
              <w:rPr>
                <w:rFonts w:ascii="Ink Free" w:hAnsi="Ink Free"/>
                <w:sz w:val="28"/>
                <w:szCs w:val="28"/>
              </w:rPr>
              <w:t>two products for each category given the conditions inputted by the Player.</w:t>
            </w:r>
          </w:p>
          <w:p w14:paraId="4EA0F6FB" w14:textId="77777777" w:rsidR="003F1905" w:rsidRPr="00666144" w:rsidRDefault="003F1905" w:rsidP="00820F66">
            <w:pPr>
              <w:jc w:val="both"/>
              <w:rPr>
                <w:rFonts w:ascii="Ink Free" w:hAnsi="Ink Free"/>
                <w:sz w:val="28"/>
                <w:szCs w:val="28"/>
              </w:rPr>
            </w:pPr>
          </w:p>
          <w:p w14:paraId="06AD4A45" w14:textId="77777777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 w:rsidRPr="00785269">
              <w:rPr>
                <w:rFonts w:ascii="Ink Free" w:hAnsi="Ink Free"/>
                <w:b/>
                <w:bCs/>
                <w:sz w:val="28"/>
                <w:szCs w:val="28"/>
              </w:rPr>
              <w:t>How to Play:</w:t>
            </w:r>
          </w:p>
          <w:p w14:paraId="4106F469" w14:textId="3212EEEB" w:rsidR="001C64C9" w:rsidRDefault="003F1905" w:rsidP="00820F66">
            <w:p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>1. Player inputs the set of conditions that he/she has.</w:t>
            </w:r>
          </w:p>
          <w:p w14:paraId="65D744B1" w14:textId="167D8D9D" w:rsidR="007A5612" w:rsidRDefault="003F1905" w:rsidP="00820F66">
            <w:p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 xml:space="preserve">2. The Player will get a list of different </w:t>
            </w:r>
            <w:r w:rsidR="007A5612">
              <w:rPr>
                <w:rFonts w:ascii="Ink Free" w:hAnsi="Ink Free"/>
                <w:sz w:val="28"/>
                <w:szCs w:val="28"/>
              </w:rPr>
              <w:t>type of products</w:t>
            </w:r>
            <w:r>
              <w:rPr>
                <w:rFonts w:ascii="Ink Free" w:hAnsi="Ink Free"/>
                <w:sz w:val="28"/>
                <w:szCs w:val="28"/>
              </w:rPr>
              <w:t xml:space="preserve"> for </w:t>
            </w:r>
            <w:r w:rsidR="007A5612">
              <w:rPr>
                <w:rFonts w:ascii="Ink Free" w:hAnsi="Ink Free"/>
                <w:sz w:val="28"/>
                <w:szCs w:val="28"/>
              </w:rPr>
              <w:t xml:space="preserve">each </w:t>
            </w:r>
            <w:r>
              <w:rPr>
                <w:rFonts w:ascii="Ink Free" w:hAnsi="Ink Free"/>
                <w:sz w:val="28"/>
                <w:szCs w:val="28"/>
              </w:rPr>
              <w:t>categor</w:t>
            </w:r>
            <w:r w:rsidR="007A5612">
              <w:rPr>
                <w:rFonts w:ascii="Ink Free" w:hAnsi="Ink Free"/>
                <w:sz w:val="28"/>
                <w:szCs w:val="28"/>
              </w:rPr>
              <w:t>y</w:t>
            </w:r>
            <w:r>
              <w:rPr>
                <w:rFonts w:ascii="Ink Free" w:hAnsi="Ink Free"/>
                <w:sz w:val="28"/>
                <w:szCs w:val="28"/>
              </w:rPr>
              <w:t xml:space="preserve">. </w:t>
            </w:r>
          </w:p>
          <w:p w14:paraId="6290C13A" w14:textId="36A416EA" w:rsidR="007A5612" w:rsidRDefault="00E90926" w:rsidP="00820F66">
            <w:p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 xml:space="preserve">3. For each category the </w:t>
            </w:r>
            <w:r w:rsidR="007A5612">
              <w:rPr>
                <w:rFonts w:ascii="Ink Free" w:hAnsi="Ink Free"/>
                <w:sz w:val="28"/>
                <w:szCs w:val="28"/>
              </w:rPr>
              <w:t>P</w:t>
            </w:r>
            <w:r>
              <w:rPr>
                <w:rFonts w:ascii="Ink Free" w:hAnsi="Ink Free"/>
                <w:sz w:val="28"/>
                <w:szCs w:val="28"/>
              </w:rPr>
              <w:t xml:space="preserve">layer </w:t>
            </w:r>
            <w:r w:rsidR="007A5612">
              <w:rPr>
                <w:rFonts w:ascii="Ink Free" w:hAnsi="Ink Free"/>
                <w:sz w:val="28"/>
                <w:szCs w:val="28"/>
              </w:rPr>
              <w:t>chooses, for example, Exfoliant Serum.</w:t>
            </w:r>
            <w:r w:rsidR="00A572B0">
              <w:rPr>
                <w:rFonts w:ascii="Ink Free" w:hAnsi="Ink Free"/>
                <w:sz w:val="28"/>
                <w:szCs w:val="28"/>
              </w:rPr>
              <w:t xml:space="preserve"> The game will show 2 different products, of which one is an exfoliant serum, while the alternative serum will be a random one. </w:t>
            </w:r>
          </w:p>
          <w:p w14:paraId="6D5E816D" w14:textId="5C105F98" w:rsidR="00A572B0" w:rsidRDefault="00A572B0" w:rsidP="00820F66">
            <w:p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>4. The Player can click and run down the list of ingredient list to understand the serums better and ultimately make the correct choice.</w:t>
            </w:r>
          </w:p>
          <w:p w14:paraId="69E956BC" w14:textId="376C0C22" w:rsidR="00685D6C" w:rsidRPr="00A572B0" w:rsidRDefault="00A572B0" w:rsidP="00820F66">
            <w:p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>5. Once done, the Player will get a good list of correct products to use.</w:t>
            </w:r>
          </w:p>
        </w:tc>
      </w:tr>
    </w:tbl>
    <w:p w14:paraId="54062433" w14:textId="77777777" w:rsidR="00685D6C" w:rsidRDefault="00685D6C">
      <w: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FEEE9E"/>
        <w:tblLook w:val="04A0" w:firstRow="1" w:lastRow="0" w:firstColumn="1" w:lastColumn="0" w:noHBand="0" w:noVBand="1"/>
      </w:tblPr>
      <w:tblGrid>
        <w:gridCol w:w="10466"/>
      </w:tblGrid>
      <w:tr w:rsidR="001C64C9" w:rsidRPr="00785269" w14:paraId="4B7DA533" w14:textId="77777777" w:rsidTr="45DAE897">
        <w:tc>
          <w:tcPr>
            <w:tcW w:w="5000" w:type="pct"/>
            <w:shd w:val="clear" w:color="auto" w:fill="FEEE9E"/>
          </w:tcPr>
          <w:p w14:paraId="3FCA35C5" w14:textId="658C0365" w:rsidR="001C64C9" w:rsidRPr="001A0102" w:rsidRDefault="00B2602E" w:rsidP="00820F66">
            <w:pPr>
              <w:jc w:val="center"/>
              <w:rPr>
                <w:rFonts w:ascii="Ink Free" w:hAnsi="Ink Free"/>
                <w:b/>
                <w:bCs/>
                <w:sz w:val="40"/>
                <w:szCs w:val="40"/>
              </w:rPr>
            </w:pPr>
            <w:r>
              <w:rPr>
                <w:rFonts w:ascii="Ink Free" w:hAnsi="Ink Free"/>
                <w:b/>
                <w:bCs/>
                <w:sz w:val="40"/>
                <w:szCs w:val="40"/>
              </w:rPr>
              <w:lastRenderedPageBreak/>
              <w:t>6.</w:t>
            </w:r>
            <w:r w:rsidR="001C64C9" w:rsidRPr="001A0102">
              <w:rPr>
                <w:rFonts w:ascii="Ink Free" w:hAnsi="Ink Free"/>
                <w:b/>
                <w:bCs/>
                <w:sz w:val="40"/>
                <w:szCs w:val="40"/>
              </w:rPr>
              <w:t xml:space="preserve"> </w:t>
            </w:r>
            <w:r w:rsidR="00093703">
              <w:rPr>
                <w:rFonts w:ascii="Ink Free" w:hAnsi="Ink Free"/>
                <w:b/>
                <w:bCs/>
                <w:sz w:val="40"/>
                <w:szCs w:val="40"/>
              </w:rPr>
              <w:t>Glow Up</w:t>
            </w:r>
            <w:r w:rsidR="003D2C20">
              <w:rPr>
                <w:rFonts w:ascii="Ink Free" w:hAnsi="Ink Free"/>
                <w:b/>
                <w:bCs/>
                <w:sz w:val="40"/>
                <w:szCs w:val="40"/>
              </w:rPr>
              <w:t xml:space="preserve">: Beat </w:t>
            </w:r>
            <w:r w:rsidR="00A303AA">
              <w:rPr>
                <w:rFonts w:ascii="Ink Free" w:hAnsi="Ink Free"/>
                <w:b/>
                <w:bCs/>
                <w:sz w:val="40"/>
                <w:szCs w:val="40"/>
              </w:rPr>
              <w:t>your High Score!</w:t>
            </w:r>
          </w:p>
        </w:tc>
      </w:tr>
      <w:tr w:rsidR="001C64C9" w:rsidRPr="00785269" w14:paraId="2216BF89" w14:textId="77777777" w:rsidTr="45DAE897">
        <w:tc>
          <w:tcPr>
            <w:tcW w:w="5000" w:type="pct"/>
            <w:shd w:val="clear" w:color="auto" w:fill="FEEE9E"/>
          </w:tcPr>
          <w:p w14:paraId="6B943B3B" w14:textId="77777777" w:rsidR="00387367" w:rsidRPr="00785269" w:rsidRDefault="00387367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72F2592A" w14:textId="77777777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 w:rsidRPr="00785269">
              <w:rPr>
                <w:rFonts w:ascii="Ink Free" w:hAnsi="Ink Free" w:cs="Arial"/>
                <w:b/>
                <w:bCs/>
                <w:noProof/>
                <w:color w:val="000000"/>
                <w:sz w:val="28"/>
                <w:szCs w:val="28"/>
                <w:bdr w:val="none" w:sz="0" w:space="0" w:color="auto" w:frame="1"/>
              </w:rPr>
              <w:drawing>
                <wp:inline distT="0" distB="0" distL="0" distR="0" wp14:anchorId="3BCB6283" wp14:editId="639021C5">
                  <wp:extent cx="6446937" cy="46672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39" t="15385" r="20940"/>
                          <a:stretch/>
                        </pic:blipFill>
                        <pic:spPr bwMode="auto">
                          <a:xfrm>
                            <a:off x="0" y="0"/>
                            <a:ext cx="6506962" cy="4710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E377F2D" w14:textId="5887F5ED" w:rsidR="00387367" w:rsidRPr="00785269" w:rsidRDefault="00387367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</w:tc>
      </w:tr>
      <w:tr w:rsidR="001C64C9" w:rsidRPr="00785269" w14:paraId="3B3C9C65" w14:textId="77777777" w:rsidTr="45DAE897">
        <w:tc>
          <w:tcPr>
            <w:tcW w:w="5000" w:type="pct"/>
            <w:shd w:val="clear" w:color="auto" w:fill="FEEE9E"/>
          </w:tcPr>
          <w:p w14:paraId="472F9B2B" w14:textId="77777777" w:rsidR="00CA6061" w:rsidRPr="00785269" w:rsidRDefault="00CA6061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5DBEAA9B" w14:textId="607DD603" w:rsidR="001C64C9" w:rsidRPr="00655CBF" w:rsidRDefault="001C64C9" w:rsidP="00820F66">
            <w:pPr>
              <w:jc w:val="both"/>
              <w:rPr>
                <w:rFonts w:ascii="Ink Free" w:hAnsi="Ink Free"/>
                <w:sz w:val="28"/>
                <w:szCs w:val="28"/>
              </w:rPr>
            </w:pPr>
            <w:r w:rsidRPr="00785269">
              <w:rPr>
                <w:rFonts w:ascii="Ink Free" w:hAnsi="Ink Free"/>
                <w:b/>
                <w:bCs/>
                <w:sz w:val="28"/>
                <w:szCs w:val="28"/>
              </w:rPr>
              <w:t>Objective:</w:t>
            </w:r>
            <w:r w:rsidR="00180802">
              <w:rPr>
                <w:rFonts w:ascii="Ink Free" w:hAnsi="Ink Free"/>
                <w:b/>
                <w:bCs/>
                <w:sz w:val="28"/>
                <w:szCs w:val="28"/>
              </w:rPr>
              <w:t xml:space="preserve"> </w:t>
            </w:r>
            <w:r w:rsidR="00C46346" w:rsidRPr="00655CBF">
              <w:rPr>
                <w:rFonts w:ascii="Ink Free" w:hAnsi="Ink Free"/>
                <w:sz w:val="28"/>
                <w:szCs w:val="28"/>
              </w:rPr>
              <w:t xml:space="preserve">The game’s objective is </w:t>
            </w:r>
            <w:r w:rsidR="00DF56E7" w:rsidRPr="00655CBF">
              <w:rPr>
                <w:rFonts w:ascii="Ink Free" w:hAnsi="Ink Free"/>
                <w:sz w:val="28"/>
                <w:szCs w:val="28"/>
              </w:rPr>
              <w:t xml:space="preserve">to let the </w:t>
            </w:r>
            <w:r w:rsidR="009C0333">
              <w:rPr>
                <w:rFonts w:ascii="Ink Free" w:hAnsi="Ink Free"/>
                <w:sz w:val="28"/>
                <w:szCs w:val="28"/>
              </w:rPr>
              <w:t>P</w:t>
            </w:r>
            <w:r w:rsidR="00DF56E7" w:rsidRPr="00655CBF">
              <w:rPr>
                <w:rFonts w:ascii="Ink Free" w:hAnsi="Ink Free"/>
                <w:sz w:val="28"/>
                <w:szCs w:val="28"/>
              </w:rPr>
              <w:t xml:space="preserve">layer learn through trial and error </w:t>
            </w:r>
            <w:r w:rsidR="00281490" w:rsidRPr="00655CBF">
              <w:rPr>
                <w:rFonts w:ascii="Ink Free" w:hAnsi="Ink Free"/>
                <w:sz w:val="28"/>
                <w:szCs w:val="28"/>
              </w:rPr>
              <w:t xml:space="preserve">the different facial care products suitable for his/her skin type and in what order should the products be applied. </w:t>
            </w:r>
            <w:r w:rsidR="00655CBF" w:rsidRPr="00655CBF">
              <w:rPr>
                <w:rFonts w:ascii="Ink Free" w:hAnsi="Ink Free"/>
                <w:sz w:val="28"/>
                <w:szCs w:val="28"/>
              </w:rPr>
              <w:t>The suitability of the products and the</w:t>
            </w:r>
            <w:r w:rsidR="00D77228">
              <w:rPr>
                <w:rFonts w:ascii="Ink Free" w:hAnsi="Ink Free"/>
                <w:sz w:val="28"/>
                <w:szCs w:val="28"/>
              </w:rPr>
              <w:t>ir order</w:t>
            </w:r>
            <w:r w:rsidR="00655CBF" w:rsidRPr="00655CBF">
              <w:rPr>
                <w:rFonts w:ascii="Ink Free" w:hAnsi="Ink Free"/>
                <w:sz w:val="28"/>
                <w:szCs w:val="28"/>
              </w:rPr>
              <w:t xml:space="preserve"> </w:t>
            </w:r>
            <w:r w:rsidR="009C0333">
              <w:rPr>
                <w:rFonts w:ascii="Ink Free" w:hAnsi="Ink Free"/>
                <w:sz w:val="28"/>
                <w:szCs w:val="28"/>
              </w:rPr>
              <w:t xml:space="preserve">on </w:t>
            </w:r>
            <w:r w:rsidR="00655CBF" w:rsidRPr="00655CBF">
              <w:rPr>
                <w:rFonts w:ascii="Ink Free" w:hAnsi="Ink Free"/>
                <w:sz w:val="28"/>
                <w:szCs w:val="28"/>
              </w:rPr>
              <w:t xml:space="preserve">the </w:t>
            </w:r>
            <w:r w:rsidR="009C0333">
              <w:rPr>
                <w:rFonts w:ascii="Ink Free" w:hAnsi="Ink Free"/>
                <w:sz w:val="28"/>
                <w:szCs w:val="28"/>
              </w:rPr>
              <w:t>P</w:t>
            </w:r>
            <w:r w:rsidR="00655CBF" w:rsidRPr="00655CBF">
              <w:rPr>
                <w:rFonts w:ascii="Ink Free" w:hAnsi="Ink Free"/>
                <w:sz w:val="28"/>
                <w:szCs w:val="28"/>
              </w:rPr>
              <w:t xml:space="preserve">layer’s avatar will affect the </w:t>
            </w:r>
            <w:r w:rsidR="009C0333">
              <w:rPr>
                <w:rFonts w:ascii="Ink Free" w:hAnsi="Ink Free"/>
                <w:sz w:val="28"/>
                <w:szCs w:val="28"/>
              </w:rPr>
              <w:t>Player’s ending score</w:t>
            </w:r>
            <w:r w:rsidR="00655CBF" w:rsidRPr="00655CBF">
              <w:rPr>
                <w:rFonts w:ascii="Ink Free" w:hAnsi="Ink Free"/>
                <w:sz w:val="28"/>
                <w:szCs w:val="28"/>
              </w:rPr>
              <w:t>.</w:t>
            </w:r>
          </w:p>
          <w:p w14:paraId="76A3F337" w14:textId="77777777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0AB68F4D" w14:textId="77777777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 w:rsidRPr="00785269">
              <w:rPr>
                <w:rFonts w:ascii="Ink Free" w:hAnsi="Ink Free"/>
                <w:b/>
                <w:bCs/>
                <w:sz w:val="28"/>
                <w:szCs w:val="28"/>
              </w:rPr>
              <w:t>How to Play:</w:t>
            </w:r>
          </w:p>
          <w:p w14:paraId="01503479" w14:textId="75737489" w:rsidR="00655CBF" w:rsidRDefault="00374164" w:rsidP="00820F66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 w:rsidRPr="00374164">
              <w:rPr>
                <w:rFonts w:ascii="Ink Free" w:hAnsi="Ink Free"/>
                <w:sz w:val="28"/>
                <w:szCs w:val="28"/>
              </w:rPr>
              <w:t xml:space="preserve">The Player first creates his/her own avatar </w:t>
            </w:r>
            <w:r w:rsidR="00E4233F">
              <w:rPr>
                <w:rFonts w:ascii="Ink Free" w:hAnsi="Ink Free"/>
                <w:sz w:val="28"/>
                <w:szCs w:val="28"/>
              </w:rPr>
              <w:t>with personalisable skin type and gender.</w:t>
            </w:r>
          </w:p>
          <w:p w14:paraId="7101DDC9" w14:textId="16298EB5" w:rsidR="00E4233F" w:rsidRPr="00374164" w:rsidRDefault="000A2322" w:rsidP="00820F66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>The Player will be given a fixed budget which he/she can spend on facial care products in the virtual store</w:t>
            </w:r>
            <w:r w:rsidR="00FF278D">
              <w:rPr>
                <w:rFonts w:ascii="Ink Free" w:hAnsi="Ink Free"/>
                <w:sz w:val="28"/>
                <w:szCs w:val="28"/>
              </w:rPr>
              <w:t>. There will be different products for different skin types and genders</w:t>
            </w:r>
            <w:r w:rsidR="00F3633B">
              <w:rPr>
                <w:rFonts w:ascii="Ink Free" w:hAnsi="Ink Free"/>
                <w:sz w:val="28"/>
                <w:szCs w:val="28"/>
              </w:rPr>
              <w:t>.</w:t>
            </w:r>
          </w:p>
          <w:p w14:paraId="69896044" w14:textId="2B119E9E" w:rsidR="00F3633B" w:rsidRPr="00374164" w:rsidRDefault="00F3633B" w:rsidP="00820F66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 xml:space="preserve">Then, the Player will </w:t>
            </w:r>
            <w:r w:rsidR="00FD7551">
              <w:rPr>
                <w:rFonts w:ascii="Ink Free" w:hAnsi="Ink Free"/>
                <w:sz w:val="28"/>
                <w:szCs w:val="28"/>
              </w:rPr>
              <w:t xml:space="preserve">use all the products </w:t>
            </w:r>
            <w:r w:rsidR="00F82467">
              <w:rPr>
                <w:rFonts w:ascii="Ink Free" w:hAnsi="Ink Free"/>
                <w:sz w:val="28"/>
                <w:szCs w:val="28"/>
              </w:rPr>
              <w:t xml:space="preserve">in </w:t>
            </w:r>
            <w:r w:rsidR="00552EF4">
              <w:rPr>
                <w:rFonts w:ascii="Ink Free" w:hAnsi="Ink Free"/>
                <w:sz w:val="28"/>
                <w:szCs w:val="28"/>
              </w:rPr>
              <w:t>any order he/she desires</w:t>
            </w:r>
            <w:r w:rsidR="00723C03">
              <w:rPr>
                <w:rFonts w:ascii="Ink Free" w:hAnsi="Ink Free"/>
                <w:sz w:val="28"/>
                <w:szCs w:val="28"/>
              </w:rPr>
              <w:t xml:space="preserve">. The score of </w:t>
            </w:r>
            <w:r w:rsidR="009C0333">
              <w:rPr>
                <w:rFonts w:ascii="Ink Free" w:hAnsi="Ink Free"/>
                <w:sz w:val="28"/>
                <w:szCs w:val="28"/>
              </w:rPr>
              <w:t xml:space="preserve">the </w:t>
            </w:r>
            <w:r w:rsidR="00B410E9">
              <w:rPr>
                <w:rFonts w:ascii="Ink Free" w:hAnsi="Ink Free"/>
                <w:sz w:val="28"/>
                <w:szCs w:val="28"/>
              </w:rPr>
              <w:t>Player will be updated as the products are used</w:t>
            </w:r>
            <w:r w:rsidR="00101D4A">
              <w:rPr>
                <w:rFonts w:ascii="Ink Free" w:hAnsi="Ink Free"/>
                <w:sz w:val="28"/>
                <w:szCs w:val="28"/>
              </w:rPr>
              <w:t xml:space="preserve">. The </w:t>
            </w:r>
            <w:r w:rsidR="009C0333">
              <w:rPr>
                <w:rFonts w:ascii="Ink Free" w:hAnsi="Ink Free"/>
                <w:sz w:val="28"/>
                <w:szCs w:val="28"/>
              </w:rPr>
              <w:t>P</w:t>
            </w:r>
            <w:r w:rsidR="00101D4A">
              <w:rPr>
                <w:rFonts w:ascii="Ink Free" w:hAnsi="Ink Free"/>
                <w:sz w:val="28"/>
                <w:szCs w:val="28"/>
              </w:rPr>
              <w:t>layer is allowed to undo his/her most previous action</w:t>
            </w:r>
            <w:r w:rsidR="00BB7BA0">
              <w:rPr>
                <w:rFonts w:ascii="Ink Free" w:hAnsi="Ink Free"/>
                <w:sz w:val="28"/>
                <w:szCs w:val="28"/>
              </w:rPr>
              <w:t>.</w:t>
            </w:r>
          </w:p>
          <w:p w14:paraId="104B7E65" w14:textId="3250B58D" w:rsidR="006836FB" w:rsidRPr="006836FB" w:rsidRDefault="00BB7BA0" w:rsidP="006836FB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>The game ends when all the previously purchased products have been used up,</w:t>
            </w:r>
            <w:r w:rsidR="006B6D31">
              <w:rPr>
                <w:rFonts w:ascii="Ink Free" w:hAnsi="Ink Free"/>
                <w:sz w:val="28"/>
                <w:szCs w:val="28"/>
              </w:rPr>
              <w:t xml:space="preserve"> with a leaderboard updating the </w:t>
            </w:r>
            <w:r w:rsidR="009C0333">
              <w:rPr>
                <w:rFonts w:ascii="Ink Free" w:hAnsi="Ink Free"/>
                <w:sz w:val="28"/>
                <w:szCs w:val="28"/>
              </w:rPr>
              <w:t>P</w:t>
            </w:r>
            <w:r w:rsidR="006B6D31">
              <w:rPr>
                <w:rFonts w:ascii="Ink Free" w:hAnsi="Ink Free"/>
                <w:sz w:val="28"/>
                <w:szCs w:val="28"/>
              </w:rPr>
              <w:t xml:space="preserve">layer’s </w:t>
            </w:r>
            <w:r w:rsidR="00A03579">
              <w:rPr>
                <w:rFonts w:ascii="Ink Free" w:hAnsi="Ink Free"/>
                <w:sz w:val="28"/>
                <w:szCs w:val="28"/>
              </w:rPr>
              <w:t>score.</w:t>
            </w:r>
          </w:p>
        </w:tc>
      </w:tr>
    </w:tbl>
    <w:p w14:paraId="4E8F93A4" w14:textId="2B5E0EB1" w:rsidR="00F615C6" w:rsidRPr="00B2602E" w:rsidRDefault="00F615C6" w:rsidP="00B2602E"/>
    <w:sectPr w:rsidR="00F615C6" w:rsidRPr="00B2602E" w:rsidSect="0090468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B3631A" w14:textId="77777777" w:rsidR="00F909AE" w:rsidRDefault="00F909AE" w:rsidP="001A0102">
      <w:pPr>
        <w:spacing w:after="0" w:line="240" w:lineRule="auto"/>
      </w:pPr>
      <w:r>
        <w:separator/>
      </w:r>
    </w:p>
  </w:endnote>
  <w:endnote w:type="continuationSeparator" w:id="0">
    <w:p w14:paraId="4E395269" w14:textId="77777777" w:rsidR="00F909AE" w:rsidRDefault="00F909AE" w:rsidP="001A0102">
      <w:pPr>
        <w:spacing w:after="0" w:line="240" w:lineRule="auto"/>
      </w:pPr>
      <w:r>
        <w:continuationSeparator/>
      </w:r>
    </w:p>
  </w:endnote>
  <w:endnote w:type="continuationNotice" w:id="1">
    <w:p w14:paraId="2023B6DB" w14:textId="77777777" w:rsidR="00F909AE" w:rsidRDefault="00F909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BE198" w14:textId="77777777" w:rsidR="001A0102" w:rsidRDefault="001A01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65A707" w14:textId="77777777" w:rsidR="001A0102" w:rsidRDefault="001A01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17E766" w14:textId="77777777" w:rsidR="001A0102" w:rsidRDefault="001A01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4DFB4F" w14:textId="77777777" w:rsidR="00F909AE" w:rsidRDefault="00F909AE" w:rsidP="001A0102">
      <w:pPr>
        <w:spacing w:after="0" w:line="240" w:lineRule="auto"/>
      </w:pPr>
      <w:r>
        <w:separator/>
      </w:r>
    </w:p>
  </w:footnote>
  <w:footnote w:type="continuationSeparator" w:id="0">
    <w:p w14:paraId="63EB1803" w14:textId="77777777" w:rsidR="00F909AE" w:rsidRDefault="00F909AE" w:rsidP="001A0102">
      <w:pPr>
        <w:spacing w:after="0" w:line="240" w:lineRule="auto"/>
      </w:pPr>
      <w:r>
        <w:continuationSeparator/>
      </w:r>
    </w:p>
  </w:footnote>
  <w:footnote w:type="continuationNotice" w:id="1">
    <w:p w14:paraId="5816080A" w14:textId="77777777" w:rsidR="00F909AE" w:rsidRDefault="00F909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A4B51" w14:textId="77777777" w:rsidR="001A0102" w:rsidRDefault="001A01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868CF" w14:textId="77777777" w:rsidR="001A0102" w:rsidRDefault="001A01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8F40F5" w14:textId="77777777" w:rsidR="001A0102" w:rsidRDefault="001A01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F02C3C"/>
    <w:multiLevelType w:val="hybridMultilevel"/>
    <w:tmpl w:val="61C07B4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50240"/>
    <w:multiLevelType w:val="hybridMultilevel"/>
    <w:tmpl w:val="E3B2A4A8"/>
    <w:lvl w:ilvl="0" w:tplc="3B64DCF6">
      <w:start w:val="1"/>
      <w:numFmt w:val="decimal"/>
      <w:lvlText w:val="%1."/>
      <w:lvlJc w:val="left"/>
      <w:pPr>
        <w:ind w:left="720" w:hanging="360"/>
      </w:pPr>
    </w:lvl>
    <w:lvl w:ilvl="1" w:tplc="72BC0A94">
      <w:start w:val="1"/>
      <w:numFmt w:val="lowerLetter"/>
      <w:lvlText w:val="%2."/>
      <w:lvlJc w:val="left"/>
      <w:pPr>
        <w:ind w:left="1440" w:hanging="360"/>
      </w:pPr>
    </w:lvl>
    <w:lvl w:ilvl="2" w:tplc="4956BCE6">
      <w:start w:val="1"/>
      <w:numFmt w:val="lowerRoman"/>
      <w:lvlText w:val="%3."/>
      <w:lvlJc w:val="right"/>
      <w:pPr>
        <w:ind w:left="2160" w:hanging="180"/>
      </w:pPr>
    </w:lvl>
    <w:lvl w:ilvl="3" w:tplc="61989314">
      <w:start w:val="1"/>
      <w:numFmt w:val="decimal"/>
      <w:lvlText w:val="%4."/>
      <w:lvlJc w:val="left"/>
      <w:pPr>
        <w:ind w:left="2880" w:hanging="360"/>
      </w:pPr>
    </w:lvl>
    <w:lvl w:ilvl="4" w:tplc="DD8835FA">
      <w:start w:val="1"/>
      <w:numFmt w:val="lowerLetter"/>
      <w:lvlText w:val="%5."/>
      <w:lvlJc w:val="left"/>
      <w:pPr>
        <w:ind w:left="3600" w:hanging="360"/>
      </w:pPr>
    </w:lvl>
    <w:lvl w:ilvl="5" w:tplc="2A64A388">
      <w:start w:val="1"/>
      <w:numFmt w:val="lowerRoman"/>
      <w:lvlText w:val="%6."/>
      <w:lvlJc w:val="right"/>
      <w:pPr>
        <w:ind w:left="4320" w:hanging="180"/>
      </w:pPr>
    </w:lvl>
    <w:lvl w:ilvl="6" w:tplc="4936088E">
      <w:start w:val="1"/>
      <w:numFmt w:val="decimal"/>
      <w:lvlText w:val="%7."/>
      <w:lvlJc w:val="left"/>
      <w:pPr>
        <w:ind w:left="5040" w:hanging="360"/>
      </w:pPr>
    </w:lvl>
    <w:lvl w:ilvl="7" w:tplc="AC360872">
      <w:start w:val="1"/>
      <w:numFmt w:val="lowerLetter"/>
      <w:lvlText w:val="%8."/>
      <w:lvlJc w:val="left"/>
      <w:pPr>
        <w:ind w:left="5760" w:hanging="360"/>
      </w:pPr>
    </w:lvl>
    <w:lvl w:ilvl="8" w:tplc="519680F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F7DF2"/>
    <w:multiLevelType w:val="hybridMultilevel"/>
    <w:tmpl w:val="11704D6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A5075D"/>
    <w:multiLevelType w:val="hybridMultilevel"/>
    <w:tmpl w:val="60BA1BC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DD102CF"/>
    <w:multiLevelType w:val="hybridMultilevel"/>
    <w:tmpl w:val="FD92975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displayBackgroundShape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BwJLAxNTMxMzIyUdpeDU4uLM/DyQAotaAAuBMA8sAAAA"/>
  </w:docVars>
  <w:rsids>
    <w:rsidRoot w:val="00CD76A7"/>
    <w:rsid w:val="00023FA7"/>
    <w:rsid w:val="000900EF"/>
    <w:rsid w:val="00093703"/>
    <w:rsid w:val="000A1084"/>
    <w:rsid w:val="000A2322"/>
    <w:rsid w:val="000A517E"/>
    <w:rsid w:val="000C6D0F"/>
    <w:rsid w:val="000D7959"/>
    <w:rsid w:val="00101D4A"/>
    <w:rsid w:val="00105700"/>
    <w:rsid w:val="00124B85"/>
    <w:rsid w:val="0013706C"/>
    <w:rsid w:val="001373EC"/>
    <w:rsid w:val="001515BA"/>
    <w:rsid w:val="00164842"/>
    <w:rsid w:val="001649D0"/>
    <w:rsid w:val="0016517C"/>
    <w:rsid w:val="00180802"/>
    <w:rsid w:val="001A0102"/>
    <w:rsid w:val="001A035A"/>
    <w:rsid w:val="001C64C9"/>
    <w:rsid w:val="001E1506"/>
    <w:rsid w:val="001E4586"/>
    <w:rsid w:val="00240D41"/>
    <w:rsid w:val="00251E43"/>
    <w:rsid w:val="002539BA"/>
    <w:rsid w:val="00254F0B"/>
    <w:rsid w:val="00281248"/>
    <w:rsid w:val="00281490"/>
    <w:rsid w:val="00287089"/>
    <w:rsid w:val="002A1F3A"/>
    <w:rsid w:val="002B04B7"/>
    <w:rsid w:val="002D13A1"/>
    <w:rsid w:val="0031372F"/>
    <w:rsid w:val="00347ED0"/>
    <w:rsid w:val="00354711"/>
    <w:rsid w:val="00374164"/>
    <w:rsid w:val="00382A57"/>
    <w:rsid w:val="00387247"/>
    <w:rsid w:val="00387367"/>
    <w:rsid w:val="003A130D"/>
    <w:rsid w:val="003D2C20"/>
    <w:rsid w:val="003E3224"/>
    <w:rsid w:val="003F1905"/>
    <w:rsid w:val="00423C1D"/>
    <w:rsid w:val="00485552"/>
    <w:rsid w:val="00494037"/>
    <w:rsid w:val="004B1861"/>
    <w:rsid w:val="004B510D"/>
    <w:rsid w:val="004E14A9"/>
    <w:rsid w:val="00502C5D"/>
    <w:rsid w:val="00552EF4"/>
    <w:rsid w:val="00561217"/>
    <w:rsid w:val="005B748A"/>
    <w:rsid w:val="005C72C3"/>
    <w:rsid w:val="005E3FD8"/>
    <w:rsid w:val="00614D37"/>
    <w:rsid w:val="00624D4B"/>
    <w:rsid w:val="00645D76"/>
    <w:rsid w:val="006508AF"/>
    <w:rsid w:val="00651E4F"/>
    <w:rsid w:val="00655CBF"/>
    <w:rsid w:val="00666144"/>
    <w:rsid w:val="006717BB"/>
    <w:rsid w:val="006733FC"/>
    <w:rsid w:val="006769CE"/>
    <w:rsid w:val="006836FB"/>
    <w:rsid w:val="00685D6C"/>
    <w:rsid w:val="0068668D"/>
    <w:rsid w:val="006A04FE"/>
    <w:rsid w:val="006A431D"/>
    <w:rsid w:val="006B6D31"/>
    <w:rsid w:val="0070225B"/>
    <w:rsid w:val="007100DE"/>
    <w:rsid w:val="00723C03"/>
    <w:rsid w:val="007415BF"/>
    <w:rsid w:val="00757483"/>
    <w:rsid w:val="00762105"/>
    <w:rsid w:val="00764EFA"/>
    <w:rsid w:val="00766FA7"/>
    <w:rsid w:val="00783AF1"/>
    <w:rsid w:val="00785269"/>
    <w:rsid w:val="007921C4"/>
    <w:rsid w:val="007945AB"/>
    <w:rsid w:val="007A5612"/>
    <w:rsid w:val="007B2BEF"/>
    <w:rsid w:val="007B5106"/>
    <w:rsid w:val="007B740C"/>
    <w:rsid w:val="007E761D"/>
    <w:rsid w:val="00810DF1"/>
    <w:rsid w:val="00820F66"/>
    <w:rsid w:val="008235C6"/>
    <w:rsid w:val="0086607C"/>
    <w:rsid w:val="00883BA9"/>
    <w:rsid w:val="008907E5"/>
    <w:rsid w:val="008A4BF2"/>
    <w:rsid w:val="008D1A3E"/>
    <w:rsid w:val="008E7497"/>
    <w:rsid w:val="00904685"/>
    <w:rsid w:val="00922E00"/>
    <w:rsid w:val="009A1290"/>
    <w:rsid w:val="009A15F7"/>
    <w:rsid w:val="009B19FE"/>
    <w:rsid w:val="009B2C4B"/>
    <w:rsid w:val="009B5485"/>
    <w:rsid w:val="009C0333"/>
    <w:rsid w:val="009F48CC"/>
    <w:rsid w:val="009F5318"/>
    <w:rsid w:val="00A03579"/>
    <w:rsid w:val="00A058BA"/>
    <w:rsid w:val="00A1005D"/>
    <w:rsid w:val="00A1194D"/>
    <w:rsid w:val="00A12BBE"/>
    <w:rsid w:val="00A236FC"/>
    <w:rsid w:val="00A25636"/>
    <w:rsid w:val="00A303AA"/>
    <w:rsid w:val="00A33284"/>
    <w:rsid w:val="00A471C2"/>
    <w:rsid w:val="00A572B0"/>
    <w:rsid w:val="00A61203"/>
    <w:rsid w:val="00AB64B0"/>
    <w:rsid w:val="00B14BEA"/>
    <w:rsid w:val="00B2602E"/>
    <w:rsid w:val="00B410E9"/>
    <w:rsid w:val="00B500C4"/>
    <w:rsid w:val="00B63F51"/>
    <w:rsid w:val="00B646C6"/>
    <w:rsid w:val="00B94B0E"/>
    <w:rsid w:val="00BA0A5A"/>
    <w:rsid w:val="00BB7BA0"/>
    <w:rsid w:val="00BC4C47"/>
    <w:rsid w:val="00BC5556"/>
    <w:rsid w:val="00BD122D"/>
    <w:rsid w:val="00BD5672"/>
    <w:rsid w:val="00BF0949"/>
    <w:rsid w:val="00C03948"/>
    <w:rsid w:val="00C050AC"/>
    <w:rsid w:val="00C05DAD"/>
    <w:rsid w:val="00C256ED"/>
    <w:rsid w:val="00C32D1A"/>
    <w:rsid w:val="00C402CA"/>
    <w:rsid w:val="00C41E05"/>
    <w:rsid w:val="00C46346"/>
    <w:rsid w:val="00C64BA9"/>
    <w:rsid w:val="00C72E7D"/>
    <w:rsid w:val="00C775CD"/>
    <w:rsid w:val="00C82D07"/>
    <w:rsid w:val="00CA0D99"/>
    <w:rsid w:val="00CA6061"/>
    <w:rsid w:val="00CC108C"/>
    <w:rsid w:val="00CD76A7"/>
    <w:rsid w:val="00D57E4D"/>
    <w:rsid w:val="00D77228"/>
    <w:rsid w:val="00D95642"/>
    <w:rsid w:val="00DC3050"/>
    <w:rsid w:val="00DE656F"/>
    <w:rsid w:val="00DE8C8F"/>
    <w:rsid w:val="00DF56E7"/>
    <w:rsid w:val="00E142DF"/>
    <w:rsid w:val="00E30FE5"/>
    <w:rsid w:val="00E4233F"/>
    <w:rsid w:val="00E63E58"/>
    <w:rsid w:val="00E90926"/>
    <w:rsid w:val="00EA20A2"/>
    <w:rsid w:val="00ED2EA0"/>
    <w:rsid w:val="00EF3F57"/>
    <w:rsid w:val="00F276E4"/>
    <w:rsid w:val="00F3633B"/>
    <w:rsid w:val="00F552D2"/>
    <w:rsid w:val="00F615C6"/>
    <w:rsid w:val="00F7227A"/>
    <w:rsid w:val="00F82467"/>
    <w:rsid w:val="00F909AE"/>
    <w:rsid w:val="00F97F19"/>
    <w:rsid w:val="00FC3FDB"/>
    <w:rsid w:val="00FD275B"/>
    <w:rsid w:val="00FD7551"/>
    <w:rsid w:val="00FF08E8"/>
    <w:rsid w:val="00FF1057"/>
    <w:rsid w:val="00FF278D"/>
    <w:rsid w:val="02DBC8CD"/>
    <w:rsid w:val="0C4B8307"/>
    <w:rsid w:val="164F6899"/>
    <w:rsid w:val="1A2D1A58"/>
    <w:rsid w:val="20CC2018"/>
    <w:rsid w:val="2314C344"/>
    <w:rsid w:val="28BE09A0"/>
    <w:rsid w:val="28CBADE3"/>
    <w:rsid w:val="2C2933A9"/>
    <w:rsid w:val="2F94F2B1"/>
    <w:rsid w:val="3F185516"/>
    <w:rsid w:val="45DAE897"/>
    <w:rsid w:val="5176003B"/>
    <w:rsid w:val="5B7ECD7B"/>
    <w:rsid w:val="5EE140B0"/>
    <w:rsid w:val="62C37E96"/>
    <w:rsid w:val="63A4404A"/>
    <w:rsid w:val="647A7A2A"/>
    <w:rsid w:val="66164A8B"/>
    <w:rsid w:val="68442826"/>
    <w:rsid w:val="69E889D6"/>
    <w:rsid w:val="7C6C8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FDBC2"/>
  <w15:chartTrackingRefBased/>
  <w15:docId w15:val="{C4F515EE-6812-4892-9A0F-474CC01A5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7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6D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01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102"/>
  </w:style>
  <w:style w:type="paragraph" w:styleId="Footer">
    <w:name w:val="footer"/>
    <w:basedOn w:val="Normal"/>
    <w:link w:val="FooterChar"/>
    <w:uiPriority w:val="99"/>
    <w:unhideWhenUsed/>
    <w:rsid w:val="001A01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1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2CB921-D6BA-4A61-9D12-67DA2B96B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634</Words>
  <Characters>3620</Characters>
  <Application>Microsoft Office Word</Application>
  <DocSecurity>0</DocSecurity>
  <Lines>30</Lines>
  <Paragraphs>8</Paragraphs>
  <ScaleCrop>false</ScaleCrop>
  <Company/>
  <LinksUpToDate>false</LinksUpToDate>
  <CharactersWithSpaces>4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 - Samuel Sim Wei Xuan</dc:creator>
  <cp:keywords/>
  <dc:description/>
  <cp:lastModifiedBy>Student - Samuel Sim Wei Xuan</cp:lastModifiedBy>
  <cp:revision>96</cp:revision>
  <dcterms:created xsi:type="dcterms:W3CDTF">2021-03-15T10:29:00Z</dcterms:created>
  <dcterms:modified xsi:type="dcterms:W3CDTF">2021-03-21T03:52:00Z</dcterms:modified>
</cp:coreProperties>
</file>